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1843E3" w14:textId="6C77EDD8" w:rsidR="00EA4DB5" w:rsidRPr="00EA4DB5" w:rsidRDefault="009D4249" w:rsidP="00EA4DB5">
      <w:pPr>
        <w:pStyle w:val="1"/>
        <w:jc w:val="center"/>
        <w:rPr>
          <w:lang w:val="bg-BG"/>
        </w:rPr>
      </w:pPr>
      <w:r>
        <w:t xml:space="preserve">Lab: </w:t>
      </w:r>
      <w:r w:rsidR="00EA4DB5" w:rsidRPr="00EA4DB5">
        <w:t>Working with Abstraction</w:t>
      </w:r>
    </w:p>
    <w:p w14:paraId="0BF11E14" w14:textId="7EA34EDF" w:rsidR="00EA4DB5" w:rsidRPr="00EA4DB5" w:rsidRDefault="00EA4DB5" w:rsidP="00701505">
      <w:pPr>
        <w:jc w:val="center"/>
        <w:rPr>
          <w:lang w:val="bg-BG"/>
        </w:rPr>
      </w:pPr>
      <w:r w:rsidRPr="00EA4DB5">
        <w:t xml:space="preserve">This document defines the </w:t>
      </w:r>
      <w:r w:rsidRPr="00EA4DB5">
        <w:rPr>
          <w:bCs/>
        </w:rPr>
        <w:t>lab</w:t>
      </w:r>
      <w:r w:rsidRPr="00EA4DB5">
        <w:t xml:space="preserve"> for </w:t>
      </w:r>
      <w:r w:rsidR="00B42CEB">
        <w:t xml:space="preserve">the </w:t>
      </w:r>
      <w:hyperlink r:id="rId8" w:history="1">
        <w:r w:rsidRPr="00EA4DB5">
          <w:rPr>
            <w:rStyle w:val="a9"/>
          </w:rPr>
          <w:t>"Java Advanced" course @ Software University</w:t>
        </w:r>
      </w:hyperlink>
      <w:r w:rsidRPr="00EA4DB5">
        <w:t xml:space="preserve">. Please submit your solutions </w:t>
      </w:r>
      <w:r w:rsidRPr="00EA4DB5">
        <w:rPr>
          <w:noProof/>
        </w:rPr>
        <w:t>(</w:t>
      </w:r>
      <w:r w:rsidRPr="00EA4DB5">
        <w:t>source code</w:t>
      </w:r>
      <w:r w:rsidRPr="00EA4DB5">
        <w:rPr>
          <w:noProof/>
        </w:rPr>
        <w:t xml:space="preserve">) </w:t>
      </w:r>
      <w:r w:rsidRPr="00EA4DB5">
        <w:t xml:space="preserve">of all below described problems in </w:t>
      </w:r>
      <w:hyperlink r:id="rId9" w:history="1">
        <w:r w:rsidRPr="00EA4DB5">
          <w:rPr>
            <w:rStyle w:val="a9"/>
          </w:rPr>
          <w:t>Judge</w:t>
        </w:r>
      </w:hyperlink>
      <w:r w:rsidRPr="00EA4DB5">
        <w:t>.</w:t>
      </w:r>
    </w:p>
    <w:p w14:paraId="3C1BAB19" w14:textId="77777777" w:rsidR="00EA4DB5" w:rsidRPr="00EA4DB5" w:rsidRDefault="00EA4DB5" w:rsidP="00EA4DB5">
      <w:pPr>
        <w:pStyle w:val="2"/>
        <w:rPr>
          <w:lang w:val="bg-BG"/>
        </w:rPr>
      </w:pPr>
      <w:r w:rsidRPr="00EA4DB5">
        <w:t>Rhombus of Stars</w:t>
      </w:r>
    </w:p>
    <w:p w14:paraId="0C7FC304" w14:textId="77777777" w:rsidR="00EA4DB5" w:rsidRPr="00EA4DB5" w:rsidRDefault="00EA4DB5" w:rsidP="00EA4DB5">
      <w:pPr>
        <w:rPr>
          <w:lang w:val="bg-BG"/>
        </w:rPr>
      </w:pPr>
      <w:r w:rsidRPr="00EA4DB5">
        <w:t xml:space="preserve">Create a program that reads a </w:t>
      </w:r>
      <w:r w:rsidRPr="00EA4DB5">
        <w:rPr>
          <w:b/>
        </w:rPr>
        <w:t>positive</w:t>
      </w:r>
      <w:r w:rsidRPr="00EA4DB5">
        <w:t xml:space="preserve"> </w:t>
      </w:r>
      <w:r w:rsidRPr="00EA4DB5">
        <w:rPr>
          <w:b/>
        </w:rPr>
        <w:t>integer</w:t>
      </w:r>
      <w:r w:rsidRPr="00EA4DB5">
        <w:t xml:space="preserve"> </w:t>
      </w:r>
      <w:r w:rsidRPr="00EA4DB5">
        <w:rPr>
          <w:rStyle w:val="CodeChar"/>
        </w:rPr>
        <w:t>n</w:t>
      </w:r>
      <w:r w:rsidRPr="00EA4DB5">
        <w:rPr>
          <w:noProof/>
        </w:rPr>
        <w:t xml:space="preserve"> </w:t>
      </w:r>
      <w:r w:rsidRPr="00EA4DB5">
        <w:t xml:space="preserve">as input and prints on the console a </w:t>
      </w:r>
      <w:r w:rsidRPr="00EA4DB5">
        <w:rPr>
          <w:b/>
        </w:rPr>
        <w:t>rhombus</w:t>
      </w:r>
      <w:r w:rsidRPr="00EA4DB5">
        <w:t xml:space="preserve"> with size </w:t>
      </w:r>
      <w:r w:rsidRPr="00EA4DB5">
        <w:rPr>
          <w:b/>
        </w:rPr>
        <w:t>n</w:t>
      </w:r>
      <w:r w:rsidRPr="00EA4DB5">
        <w:t>:</w:t>
      </w:r>
    </w:p>
    <w:p w14:paraId="1C691745" w14:textId="77777777" w:rsidR="00EA4DB5" w:rsidRPr="00EA4DB5" w:rsidRDefault="00EA4DB5" w:rsidP="00EA4DB5">
      <w:pPr>
        <w:pStyle w:val="3"/>
        <w:rPr>
          <w:lang w:val="bg-BG"/>
        </w:rPr>
      </w:pPr>
      <w:r w:rsidRPr="00EA4DB5">
        <w:t>Examples</w:t>
      </w:r>
    </w:p>
    <w:tbl>
      <w:tblPr>
        <w:tblStyle w:val="af"/>
        <w:tblW w:w="55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44"/>
        <w:gridCol w:w="360"/>
        <w:gridCol w:w="736"/>
        <w:gridCol w:w="844"/>
        <w:gridCol w:w="360"/>
        <w:gridCol w:w="736"/>
        <w:gridCol w:w="896"/>
      </w:tblGrid>
      <w:tr w:rsidR="00E06B26" w:rsidRPr="00EA4DB5" w14:paraId="0F197235" w14:textId="77777777" w:rsidTr="00701505">
        <w:trPr>
          <w:trHeight w:val="340"/>
        </w:trPr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06AE68FE" w14:textId="7DE5996A" w:rsidR="00E06B26" w:rsidRPr="00EA4DB5" w:rsidRDefault="00701505" w:rsidP="00124A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</w:t>
            </w:r>
            <w:r w:rsidR="00E06B26" w:rsidRPr="00EA4DB5">
              <w:rPr>
                <w:b/>
              </w:rPr>
              <w:t>nput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6BFE9137" w14:textId="2FE9946A" w:rsidR="00E06B26" w:rsidRPr="00EA4DB5" w:rsidRDefault="00701505" w:rsidP="00124A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</w:t>
            </w:r>
            <w:r w:rsidR="00E06B26" w:rsidRPr="00EA4DB5">
              <w:rPr>
                <w:b/>
              </w:rPr>
              <w:t>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015ECFC" w14:textId="77777777" w:rsidR="00E06B26" w:rsidRPr="00EA4DB5" w:rsidRDefault="00E06B26" w:rsidP="00124A7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043138B9" w14:textId="5EAFE9AB" w:rsidR="00E06B26" w:rsidRPr="00EA4DB5" w:rsidRDefault="00701505" w:rsidP="00124A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</w:t>
            </w:r>
            <w:r w:rsidR="00E06B26" w:rsidRPr="00EA4DB5">
              <w:rPr>
                <w:b/>
              </w:rPr>
              <w:t>nput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6F59B505" w14:textId="464DA029" w:rsidR="00E06B26" w:rsidRPr="00EA4DB5" w:rsidRDefault="00701505" w:rsidP="00124A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F827A46" w14:textId="77777777" w:rsidR="00E06B26" w:rsidRPr="00EA4DB5" w:rsidRDefault="00E06B26" w:rsidP="00124A7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2B99BA34" w14:textId="641F2D65" w:rsidR="00E06B26" w:rsidRPr="00EA4DB5" w:rsidRDefault="00701505" w:rsidP="00124A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43893083" w14:textId="40FD67AD" w:rsidR="00E06B26" w:rsidRPr="00EA4DB5" w:rsidRDefault="00701505" w:rsidP="00124A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E06B26" w:rsidRPr="00EA4DB5" w14:paraId="37674463" w14:textId="77777777" w:rsidTr="00E06B26">
        <w:tc>
          <w:tcPr>
            <w:tcW w:w="736" w:type="dxa"/>
          </w:tcPr>
          <w:p w14:paraId="5E3F0F1A" w14:textId="77777777" w:rsidR="00E06B26" w:rsidRPr="00EA4DB5" w:rsidRDefault="00E06B26" w:rsidP="00124A7E">
            <w:pPr>
              <w:spacing w:before="0" w:after="0"/>
              <w:rPr>
                <w:rFonts w:ascii="Consolas" w:hAnsi="Consolas"/>
                <w:noProof/>
              </w:rPr>
            </w:pPr>
            <w:r w:rsidRPr="00EA4DB5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844" w:type="dxa"/>
          </w:tcPr>
          <w:p w14:paraId="34334CF6" w14:textId="77777777" w:rsidR="00E06B26" w:rsidRPr="00EA4DB5" w:rsidRDefault="00E06B26" w:rsidP="00124A7E">
            <w:pPr>
              <w:spacing w:before="0" w:after="0"/>
              <w:rPr>
                <w:rFonts w:ascii="Consolas" w:hAnsi="Consolas"/>
                <w:noProof/>
              </w:rPr>
            </w:pPr>
            <w:r w:rsidRPr="00EA4DB5">
              <w:rPr>
                <w:rFonts w:ascii="Consolas" w:hAnsi="Consolas"/>
                <w:noProof/>
              </w:rPr>
              <w:t>*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2F1C3E27" w14:textId="77777777" w:rsidR="00E06B26" w:rsidRPr="00EA4DB5" w:rsidRDefault="00E06B26" w:rsidP="00124A7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69892E44" w14:textId="77777777" w:rsidR="00E06B26" w:rsidRPr="00EA4DB5" w:rsidRDefault="00E06B26" w:rsidP="00124A7E">
            <w:pPr>
              <w:spacing w:before="0" w:after="0"/>
              <w:rPr>
                <w:rFonts w:ascii="Consolas" w:hAnsi="Consolas"/>
                <w:noProof/>
              </w:rPr>
            </w:pPr>
            <w:r w:rsidRPr="00EA4DB5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844" w:type="dxa"/>
          </w:tcPr>
          <w:p w14:paraId="4EC0C736" w14:textId="77777777" w:rsidR="00E06B26" w:rsidRPr="00EA4DB5" w:rsidRDefault="00E06B26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  <w:lang w:val="bg-BG"/>
              </w:rPr>
              <w:t xml:space="preserve"> </w:t>
            </w:r>
            <w:r w:rsidRPr="00EA4DB5">
              <w:rPr>
                <w:rFonts w:ascii="Consolas" w:hAnsi="Consolas"/>
                <w:noProof/>
              </w:rPr>
              <w:t>*</w:t>
            </w:r>
          </w:p>
          <w:p w14:paraId="54A73AA8" w14:textId="77777777" w:rsidR="00E06B26" w:rsidRPr="00EA4DB5" w:rsidRDefault="00E06B26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* *</w:t>
            </w:r>
          </w:p>
          <w:p w14:paraId="2E822948" w14:textId="77777777" w:rsidR="00E06B26" w:rsidRPr="00EA4DB5" w:rsidRDefault="00E06B26" w:rsidP="00124A7E">
            <w:pPr>
              <w:spacing w:before="0" w:after="0"/>
              <w:rPr>
                <w:rFonts w:ascii="Consolas" w:hAnsi="Consolas"/>
                <w:noProof/>
              </w:rPr>
            </w:pPr>
            <w:r w:rsidRPr="00EA4DB5">
              <w:rPr>
                <w:rFonts w:ascii="Consolas" w:hAnsi="Consolas"/>
                <w:noProof/>
                <w:lang w:val="bg-BG"/>
              </w:rPr>
              <w:t xml:space="preserve"> </w:t>
            </w:r>
            <w:r w:rsidRPr="00EA4DB5">
              <w:rPr>
                <w:rFonts w:ascii="Consolas" w:hAnsi="Consolas"/>
                <w:noProof/>
              </w:rPr>
              <w:t>*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5276785C" w14:textId="77777777" w:rsidR="00E06B26" w:rsidRPr="00EA4DB5" w:rsidRDefault="00E06B26" w:rsidP="00124A7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25F44D05" w14:textId="77777777" w:rsidR="00E06B26" w:rsidRPr="00EA4DB5" w:rsidRDefault="00E06B26" w:rsidP="00124A7E">
            <w:pPr>
              <w:spacing w:before="0" w:after="0"/>
              <w:rPr>
                <w:rFonts w:ascii="Consolas" w:hAnsi="Consolas"/>
                <w:noProof/>
              </w:rPr>
            </w:pPr>
            <w:r w:rsidRPr="00EA4DB5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896" w:type="dxa"/>
          </w:tcPr>
          <w:p w14:paraId="283B8C5D" w14:textId="77777777" w:rsidR="00E06B26" w:rsidRPr="00EA4DB5" w:rsidRDefault="00E06B26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  <w:lang w:val="bg-BG"/>
              </w:rPr>
              <w:t xml:space="preserve">  </w:t>
            </w:r>
            <w:r w:rsidRPr="00EA4DB5">
              <w:rPr>
                <w:rFonts w:ascii="Consolas" w:hAnsi="Consolas"/>
                <w:noProof/>
              </w:rPr>
              <w:t>*</w:t>
            </w:r>
          </w:p>
          <w:p w14:paraId="0F849392" w14:textId="77777777" w:rsidR="00E06B26" w:rsidRPr="00EA4DB5" w:rsidRDefault="00E06B26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  <w:lang w:val="bg-BG"/>
              </w:rPr>
              <w:t xml:space="preserve"> </w:t>
            </w:r>
            <w:r w:rsidRPr="00EA4DB5">
              <w:rPr>
                <w:rFonts w:ascii="Consolas" w:hAnsi="Consolas"/>
                <w:noProof/>
              </w:rPr>
              <w:t>* *</w:t>
            </w:r>
          </w:p>
          <w:p w14:paraId="6C1DFBF6" w14:textId="77777777" w:rsidR="00E06B26" w:rsidRPr="00EA4DB5" w:rsidRDefault="00E06B26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* * *</w:t>
            </w:r>
          </w:p>
          <w:p w14:paraId="555807D9" w14:textId="77777777" w:rsidR="00E06B26" w:rsidRPr="00EA4DB5" w:rsidRDefault="00E06B26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  <w:lang w:val="bg-BG"/>
              </w:rPr>
              <w:t xml:space="preserve"> </w:t>
            </w:r>
            <w:r w:rsidRPr="00EA4DB5">
              <w:rPr>
                <w:rFonts w:ascii="Consolas" w:hAnsi="Consolas"/>
                <w:noProof/>
              </w:rPr>
              <w:t>* *</w:t>
            </w:r>
          </w:p>
          <w:p w14:paraId="2D31F6DC" w14:textId="77777777" w:rsidR="00E06B26" w:rsidRPr="00EA4DB5" w:rsidRDefault="00E06B26" w:rsidP="00124A7E">
            <w:pPr>
              <w:spacing w:before="0" w:after="0"/>
              <w:rPr>
                <w:rFonts w:ascii="Consolas" w:hAnsi="Consolas"/>
                <w:noProof/>
              </w:rPr>
            </w:pPr>
            <w:r w:rsidRPr="00EA4DB5">
              <w:rPr>
                <w:rFonts w:ascii="Consolas" w:hAnsi="Consolas"/>
                <w:noProof/>
                <w:lang w:val="bg-BG"/>
              </w:rPr>
              <w:t xml:space="preserve">  </w:t>
            </w:r>
            <w:r w:rsidRPr="00EA4DB5">
              <w:rPr>
                <w:rFonts w:ascii="Consolas" w:hAnsi="Consolas"/>
                <w:noProof/>
              </w:rPr>
              <w:t>*</w:t>
            </w:r>
          </w:p>
        </w:tc>
      </w:tr>
    </w:tbl>
    <w:p w14:paraId="0FB76ADA" w14:textId="77777777" w:rsidR="00EA4DB5" w:rsidRPr="00EA4DB5" w:rsidRDefault="00EA4DB5" w:rsidP="00EA4DB5">
      <w:pPr>
        <w:pStyle w:val="3"/>
        <w:rPr>
          <w:lang w:val="bg-BG"/>
        </w:rPr>
      </w:pPr>
      <w:r w:rsidRPr="00EA4DB5">
        <w:t>Hint</w:t>
      </w:r>
    </w:p>
    <w:p w14:paraId="0A8ADB5B" w14:textId="77777777" w:rsidR="00EA4DB5" w:rsidRPr="00EA4DB5" w:rsidRDefault="00EA4DB5" w:rsidP="00EA4DB5">
      <w:pPr>
        <w:rPr>
          <w:lang w:val="bg-BG"/>
        </w:rPr>
      </w:pPr>
      <w:r w:rsidRPr="00EA4DB5">
        <w:t xml:space="preserve">Create a </w:t>
      </w:r>
      <w:r w:rsidRPr="00EA4DB5">
        <w:rPr>
          <w:rStyle w:val="CodeChar"/>
        </w:rPr>
        <w:t>printRow()</w:t>
      </w:r>
      <w:r w:rsidRPr="00EA4DB5">
        <w:rPr>
          <w:noProof/>
        </w:rPr>
        <w:t xml:space="preserve"> </w:t>
      </w:r>
      <w:r w:rsidRPr="00EA4DB5">
        <w:t>method to easily reuse code.</w:t>
      </w:r>
    </w:p>
    <w:p w14:paraId="0C0DE158" w14:textId="77777777" w:rsidR="00EA4DB5" w:rsidRPr="00EA4DB5" w:rsidRDefault="00EA4DB5" w:rsidP="00EA4DB5">
      <w:pPr>
        <w:pStyle w:val="2"/>
        <w:rPr>
          <w:lang w:val="bg-BG"/>
        </w:rPr>
      </w:pPr>
      <w:r w:rsidRPr="00EA4DB5">
        <w:t>Point in Rectangle</w:t>
      </w:r>
    </w:p>
    <w:p w14:paraId="0B8A91B0" w14:textId="13A52519" w:rsidR="00EA4DB5" w:rsidRPr="00EA4DB5" w:rsidRDefault="00EA4DB5" w:rsidP="00EA4DB5">
      <w:pPr>
        <w:rPr>
          <w:lang w:val="bg-BG"/>
        </w:rPr>
      </w:pPr>
      <w:r w:rsidRPr="00EA4DB5">
        <w:t xml:space="preserve">Create a class </w:t>
      </w:r>
      <w:r w:rsidRPr="00EA4DB5">
        <w:rPr>
          <w:b/>
        </w:rPr>
        <w:t>Point</w:t>
      </w:r>
      <w:r w:rsidRPr="00EA4DB5">
        <w:t xml:space="preserve"> and a class </w:t>
      </w:r>
      <w:r w:rsidRPr="00EA4DB5">
        <w:rPr>
          <w:b/>
        </w:rPr>
        <w:t>Rectangle</w:t>
      </w:r>
      <w:r w:rsidRPr="00EA4DB5">
        <w:t xml:space="preserve">. The </w:t>
      </w:r>
      <w:r w:rsidRPr="00EA4DB5">
        <w:rPr>
          <w:b/>
        </w:rPr>
        <w:t>Point</w:t>
      </w:r>
      <w:r w:rsidRPr="00EA4DB5">
        <w:t xml:space="preserve"> should hold </w:t>
      </w:r>
      <w:r w:rsidRPr="00EA4DB5">
        <w:rPr>
          <w:b/>
        </w:rPr>
        <w:t>coordinates X</w:t>
      </w:r>
      <w:r w:rsidRPr="00EA4DB5">
        <w:t xml:space="preserve"> and </w:t>
      </w:r>
      <w:r w:rsidRPr="00EA4DB5">
        <w:rPr>
          <w:b/>
        </w:rPr>
        <w:t>Y</w:t>
      </w:r>
      <w:r w:rsidRPr="00EA4DB5">
        <w:t xml:space="preserve"> and the </w:t>
      </w:r>
      <w:r w:rsidRPr="00EA4DB5">
        <w:rPr>
          <w:b/>
        </w:rPr>
        <w:t>Rectangle</w:t>
      </w:r>
      <w:r w:rsidRPr="00EA4DB5">
        <w:t xml:space="preserve"> should hold 2 </w:t>
      </w:r>
      <w:r w:rsidRPr="00EA4DB5">
        <w:rPr>
          <w:b/>
        </w:rPr>
        <w:t>Points</w:t>
      </w:r>
      <w:r w:rsidRPr="00EA4DB5">
        <w:t xml:space="preserve"> – its </w:t>
      </w:r>
      <w:r w:rsidRPr="00EA4DB5">
        <w:rPr>
          <w:b/>
        </w:rPr>
        <w:t>bottom</w:t>
      </w:r>
      <w:r w:rsidRPr="00EA4DB5">
        <w:t xml:space="preserve"> </w:t>
      </w:r>
      <w:r w:rsidRPr="00EA4DB5">
        <w:rPr>
          <w:b/>
        </w:rPr>
        <w:t>left</w:t>
      </w:r>
      <w:r w:rsidRPr="00EA4DB5">
        <w:t xml:space="preserve"> and </w:t>
      </w:r>
      <w:r w:rsidRPr="00EA4DB5">
        <w:rPr>
          <w:b/>
        </w:rPr>
        <w:t>top</w:t>
      </w:r>
      <w:r w:rsidRPr="00EA4DB5">
        <w:t xml:space="preserve"> </w:t>
      </w:r>
      <w:r w:rsidRPr="00EA4DB5">
        <w:rPr>
          <w:b/>
        </w:rPr>
        <w:t>right</w:t>
      </w:r>
      <w:r w:rsidRPr="00EA4DB5">
        <w:t xml:space="preserve"> corners. In the </w:t>
      </w:r>
      <w:r w:rsidRPr="00EA4DB5">
        <w:rPr>
          <w:b/>
        </w:rPr>
        <w:t>Rectangle</w:t>
      </w:r>
      <w:r w:rsidRPr="00EA4DB5">
        <w:t xml:space="preserve"> class, you should implement a </w:t>
      </w:r>
      <w:r w:rsidRPr="00EA4DB5">
        <w:rPr>
          <w:rStyle w:val="CodeChar"/>
        </w:rPr>
        <w:t>contains(Point point)</w:t>
      </w:r>
      <w:r w:rsidRPr="00EA4DB5">
        <w:rPr>
          <w:noProof/>
        </w:rPr>
        <w:t xml:space="preserve"> </w:t>
      </w:r>
      <w:r w:rsidRPr="00EA4DB5">
        <w:t xml:space="preserve">method that returns </w:t>
      </w:r>
      <w:r w:rsidRPr="00EA4DB5">
        <w:rPr>
          <w:b/>
        </w:rPr>
        <w:t>true</w:t>
      </w:r>
      <w:r w:rsidRPr="00EA4DB5">
        <w:t xml:space="preserve"> or </w:t>
      </w:r>
      <w:r w:rsidRPr="00EA4DB5">
        <w:rPr>
          <w:b/>
        </w:rPr>
        <w:t>false</w:t>
      </w:r>
      <w:r w:rsidRPr="00EA4DB5">
        <w:t xml:space="preserve">, based on </w:t>
      </w:r>
      <w:r w:rsidRPr="00EA4DB5">
        <w:rPr>
          <w:b/>
        </w:rPr>
        <w:t>whether</w:t>
      </w:r>
      <w:r w:rsidRPr="00EA4DB5">
        <w:t xml:space="preserve"> the </w:t>
      </w:r>
      <w:r w:rsidRPr="00EA4DB5">
        <w:rPr>
          <w:b/>
        </w:rPr>
        <w:t>Point</w:t>
      </w:r>
      <w:r w:rsidRPr="00EA4DB5">
        <w:t xml:space="preserve"> given as </w:t>
      </w:r>
      <w:r w:rsidR="00B42CEB">
        <w:t xml:space="preserve">an </w:t>
      </w:r>
      <w:r w:rsidRPr="00EA4DB5">
        <w:rPr>
          <w:b/>
        </w:rPr>
        <w:t>attribute</w:t>
      </w:r>
      <w:r w:rsidRPr="00EA4DB5">
        <w:t xml:space="preserve"> is </w:t>
      </w:r>
      <w:r w:rsidRPr="00EA4DB5">
        <w:rPr>
          <w:b/>
        </w:rPr>
        <w:t>inside</w:t>
      </w:r>
      <w:r w:rsidRPr="00EA4DB5">
        <w:t xml:space="preserve"> or </w:t>
      </w:r>
      <w:r w:rsidRPr="00EA4DB5">
        <w:rPr>
          <w:b/>
        </w:rPr>
        <w:t>outside</w:t>
      </w:r>
      <w:r w:rsidRPr="00EA4DB5">
        <w:t xml:space="preserve"> of the </w:t>
      </w:r>
      <w:r w:rsidRPr="00EA4DB5">
        <w:rPr>
          <w:b/>
        </w:rPr>
        <w:t>Rectangle</w:t>
      </w:r>
      <w:r w:rsidRPr="00EA4DB5">
        <w:t xml:space="preserve"> </w:t>
      </w:r>
      <w:proofErr w:type="gramStart"/>
      <w:r w:rsidRPr="00EA4DB5">
        <w:t>object</w:t>
      </w:r>
      <w:proofErr w:type="gramEnd"/>
      <w:r w:rsidRPr="00EA4DB5">
        <w:t xml:space="preserve">. Points </w:t>
      </w:r>
      <w:r w:rsidRPr="00EA4DB5">
        <w:rPr>
          <w:b/>
        </w:rPr>
        <w:t>on</w:t>
      </w:r>
      <w:r w:rsidRPr="00EA4DB5">
        <w:t xml:space="preserve"> </w:t>
      </w:r>
      <w:r w:rsidRPr="00EA4DB5">
        <w:rPr>
          <w:b/>
        </w:rPr>
        <w:t>the</w:t>
      </w:r>
      <w:r w:rsidRPr="00EA4DB5">
        <w:t xml:space="preserve"> </w:t>
      </w:r>
      <w:r w:rsidRPr="00EA4DB5">
        <w:rPr>
          <w:b/>
        </w:rPr>
        <w:t>side</w:t>
      </w:r>
      <w:r w:rsidRPr="00EA4DB5">
        <w:t xml:space="preserve"> of a Square are considered </w:t>
      </w:r>
      <w:r w:rsidRPr="00EA4DB5">
        <w:rPr>
          <w:b/>
        </w:rPr>
        <w:t>inside</w:t>
      </w:r>
      <w:r w:rsidRPr="00EA4DB5">
        <w:t>.</w:t>
      </w:r>
    </w:p>
    <w:p w14:paraId="5E03C090" w14:textId="77777777" w:rsidR="00EA4DB5" w:rsidRPr="00EA4DB5" w:rsidRDefault="00EA4DB5" w:rsidP="00EA4DB5">
      <w:pPr>
        <w:pStyle w:val="3"/>
        <w:rPr>
          <w:lang w:val="bg-BG"/>
        </w:rPr>
      </w:pPr>
      <w:r w:rsidRPr="00EA4DB5">
        <w:t>Input</w:t>
      </w:r>
    </w:p>
    <w:p w14:paraId="50FF33EC" w14:textId="0928C290" w:rsidR="00EA4DB5" w:rsidRPr="00EA4DB5" w:rsidRDefault="00EA4DB5" w:rsidP="00EA4DB5">
      <w:pPr>
        <w:pStyle w:val="ac"/>
        <w:numPr>
          <w:ilvl w:val="0"/>
          <w:numId w:val="40"/>
        </w:numPr>
        <w:rPr>
          <w:lang w:val="bg-BG"/>
        </w:rPr>
      </w:pPr>
      <w:r w:rsidRPr="00EA4DB5">
        <w:t xml:space="preserve">On the first line read the </w:t>
      </w:r>
      <w:r w:rsidRPr="00EA4DB5">
        <w:rPr>
          <w:b/>
        </w:rPr>
        <w:t>coordinates</w:t>
      </w:r>
      <w:r w:rsidRPr="00EA4DB5">
        <w:t xml:space="preserve"> of the </w:t>
      </w:r>
      <w:r w:rsidRPr="00EA4DB5">
        <w:rPr>
          <w:b/>
        </w:rPr>
        <w:t>bottom</w:t>
      </w:r>
      <w:r w:rsidRPr="00EA4DB5">
        <w:t xml:space="preserve"> </w:t>
      </w:r>
      <w:r w:rsidRPr="00EA4DB5">
        <w:rPr>
          <w:b/>
        </w:rPr>
        <w:t>left</w:t>
      </w:r>
      <w:r w:rsidRPr="00EA4DB5">
        <w:t xml:space="preserve"> and </w:t>
      </w:r>
      <w:r w:rsidRPr="00EA4DB5">
        <w:rPr>
          <w:b/>
        </w:rPr>
        <w:t>top</w:t>
      </w:r>
      <w:r w:rsidRPr="00EA4DB5">
        <w:t xml:space="preserve"> </w:t>
      </w:r>
      <w:r w:rsidRPr="00EA4DB5">
        <w:rPr>
          <w:b/>
        </w:rPr>
        <w:t>right</w:t>
      </w:r>
      <w:r w:rsidRPr="00EA4DB5">
        <w:t xml:space="preserve"> corner of the </w:t>
      </w:r>
      <w:r w:rsidRPr="00EA4DB5">
        <w:rPr>
          <w:b/>
        </w:rPr>
        <w:t>Rectangle</w:t>
      </w:r>
      <w:r w:rsidRPr="00EA4DB5">
        <w:t xml:space="preserve"> in the format: </w:t>
      </w:r>
      <w:r w:rsidR="00701505" w:rsidRPr="00B92035">
        <w:rPr>
          <w:b/>
        </w:rPr>
        <w:t>"</w:t>
      </w:r>
      <w:r w:rsidR="00701505">
        <w:rPr>
          <w:rFonts w:ascii="Consolas" w:hAnsi="Consolas"/>
          <w:b/>
          <w:noProof/>
        </w:rPr>
        <w:t>{</w:t>
      </w:r>
      <w:proofErr w:type="spellStart"/>
      <w:r w:rsidR="00701505">
        <w:rPr>
          <w:rFonts w:ascii="Consolas" w:hAnsi="Consolas"/>
          <w:b/>
          <w:noProof/>
        </w:rPr>
        <w:t>bottomLeftX</w:t>
      </w:r>
      <w:proofErr w:type="spellEnd"/>
      <w:r w:rsidR="00701505">
        <w:rPr>
          <w:rFonts w:ascii="Consolas" w:hAnsi="Consolas"/>
          <w:b/>
          <w:noProof/>
        </w:rPr>
        <w:t>} {</w:t>
      </w:r>
      <w:r w:rsidRPr="00701505">
        <w:rPr>
          <w:rFonts w:ascii="Consolas" w:hAnsi="Consolas"/>
          <w:b/>
          <w:noProof/>
        </w:rPr>
        <w:t>bot</w:t>
      </w:r>
      <w:r w:rsidR="00701505">
        <w:rPr>
          <w:rFonts w:ascii="Consolas" w:hAnsi="Consolas"/>
          <w:b/>
          <w:noProof/>
        </w:rPr>
        <w:t>tomLeftY} {topRightX} {topRightY}</w:t>
      </w:r>
      <w:r w:rsidR="00701505" w:rsidRPr="00B92035">
        <w:rPr>
          <w:b/>
        </w:rPr>
        <w:t>"</w:t>
      </w:r>
      <w:r w:rsidRPr="00EA4DB5">
        <w:rPr>
          <w:noProof/>
        </w:rPr>
        <w:t>.</w:t>
      </w:r>
    </w:p>
    <w:p w14:paraId="6977B5E1" w14:textId="77777777" w:rsidR="00EA4DB5" w:rsidRPr="00EA4DB5" w:rsidRDefault="00EA4DB5" w:rsidP="00EA4DB5">
      <w:pPr>
        <w:pStyle w:val="ac"/>
        <w:numPr>
          <w:ilvl w:val="0"/>
          <w:numId w:val="40"/>
        </w:numPr>
        <w:rPr>
          <w:lang w:val="bg-BG"/>
        </w:rPr>
      </w:pPr>
      <w:r w:rsidRPr="00EA4DB5">
        <w:t xml:space="preserve">On the second line, read an integer </w:t>
      </w:r>
      <w:r w:rsidRPr="00EA4DB5">
        <w:rPr>
          <w:b/>
        </w:rPr>
        <w:t>N</w:t>
      </w:r>
      <w:r w:rsidRPr="00EA4DB5">
        <w:t xml:space="preserve"> and on the next </w:t>
      </w:r>
      <w:r w:rsidRPr="00EA4DB5">
        <w:rPr>
          <w:b/>
        </w:rPr>
        <w:t>N</w:t>
      </w:r>
      <w:r w:rsidRPr="00EA4DB5">
        <w:t xml:space="preserve"> lines, read the </w:t>
      </w:r>
      <w:r w:rsidRPr="00EA4DB5">
        <w:rPr>
          <w:b/>
        </w:rPr>
        <w:t>coordinates</w:t>
      </w:r>
      <w:r w:rsidRPr="00EA4DB5">
        <w:t xml:space="preserve"> of </w:t>
      </w:r>
      <w:r w:rsidRPr="00EA4DB5">
        <w:rPr>
          <w:b/>
        </w:rPr>
        <w:t>points</w:t>
      </w:r>
      <w:r w:rsidRPr="00EA4DB5">
        <w:t>.</w:t>
      </w:r>
    </w:p>
    <w:p w14:paraId="30896E14" w14:textId="77777777" w:rsidR="00EA4DB5" w:rsidRPr="00EA4DB5" w:rsidRDefault="00EA4DB5" w:rsidP="00EA4DB5">
      <w:pPr>
        <w:pStyle w:val="3"/>
        <w:rPr>
          <w:lang w:val="bg-BG"/>
        </w:rPr>
      </w:pPr>
      <w:r w:rsidRPr="00EA4DB5">
        <w:t>Output</w:t>
      </w:r>
    </w:p>
    <w:p w14:paraId="2350B9FA" w14:textId="77777777" w:rsidR="00EA4DB5" w:rsidRPr="00EA4DB5" w:rsidRDefault="00EA4DB5" w:rsidP="00EA4DB5">
      <w:pPr>
        <w:pStyle w:val="ac"/>
        <w:numPr>
          <w:ilvl w:val="0"/>
          <w:numId w:val="40"/>
        </w:numPr>
        <w:rPr>
          <w:lang w:val="bg-BG"/>
        </w:rPr>
      </w:pPr>
      <w:r w:rsidRPr="00EA4DB5">
        <w:t xml:space="preserve">For each point, print out the result of the </w:t>
      </w:r>
      <w:r w:rsidRPr="00EA4DB5">
        <w:rPr>
          <w:rStyle w:val="CodeChar"/>
        </w:rPr>
        <w:t>Contains()</w:t>
      </w:r>
      <w:r w:rsidRPr="00EA4DB5">
        <w:rPr>
          <w:noProof/>
        </w:rPr>
        <w:t xml:space="preserve"> </w:t>
      </w:r>
      <w:r w:rsidRPr="00EA4DB5">
        <w:t>method.</w:t>
      </w:r>
    </w:p>
    <w:p w14:paraId="6AFB74F3" w14:textId="77777777" w:rsidR="00EA4DB5" w:rsidRPr="00EA4DB5" w:rsidRDefault="00EA4DB5" w:rsidP="00EA4DB5">
      <w:pPr>
        <w:pStyle w:val="3"/>
        <w:rPr>
          <w:lang w:val="bg-BG"/>
        </w:rPr>
      </w:pPr>
      <w:r w:rsidRPr="00EA4DB5">
        <w:t>Examples</w:t>
      </w:r>
    </w:p>
    <w:tbl>
      <w:tblPr>
        <w:tblStyle w:val="af"/>
        <w:tblW w:w="7536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84"/>
        <w:gridCol w:w="942"/>
        <w:gridCol w:w="360"/>
        <w:gridCol w:w="1426"/>
        <w:gridCol w:w="942"/>
        <w:gridCol w:w="360"/>
        <w:gridCol w:w="1426"/>
        <w:gridCol w:w="896"/>
      </w:tblGrid>
      <w:tr w:rsidR="00EA4DB5" w:rsidRPr="00EA4DB5" w14:paraId="7FB304E9" w14:textId="77777777" w:rsidTr="00701505">
        <w:trPr>
          <w:trHeight w:val="340"/>
        </w:trPr>
        <w:tc>
          <w:tcPr>
            <w:tcW w:w="1184" w:type="dxa"/>
            <w:shd w:val="clear" w:color="auto" w:fill="D9D9D9" w:themeFill="background1" w:themeFillShade="D9"/>
            <w:vAlign w:val="center"/>
          </w:tcPr>
          <w:p w14:paraId="4BC272E8" w14:textId="62FB4949" w:rsidR="00EA4DB5" w:rsidRPr="00EA4DB5" w:rsidRDefault="00701505" w:rsidP="00124A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</w:t>
            </w:r>
            <w:r w:rsidR="00EA4DB5" w:rsidRPr="00EA4DB5">
              <w:rPr>
                <w:b/>
              </w:rPr>
              <w:t>nput</w:t>
            </w:r>
          </w:p>
        </w:tc>
        <w:tc>
          <w:tcPr>
            <w:tcW w:w="942" w:type="dxa"/>
            <w:shd w:val="clear" w:color="auto" w:fill="D9D9D9" w:themeFill="background1" w:themeFillShade="D9"/>
            <w:vAlign w:val="center"/>
          </w:tcPr>
          <w:p w14:paraId="7DBF0605" w14:textId="1262FE8B" w:rsidR="00EA4DB5" w:rsidRPr="00EA4DB5" w:rsidRDefault="00701505" w:rsidP="00124A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</w:t>
            </w:r>
            <w:r w:rsidR="00EA4DB5" w:rsidRPr="00EA4DB5">
              <w:rPr>
                <w:b/>
              </w:rPr>
              <w:t>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2456E28F" w14:textId="77777777" w:rsidR="00EA4DB5" w:rsidRPr="00EA4DB5" w:rsidRDefault="00EA4DB5" w:rsidP="00124A7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426" w:type="dxa"/>
            <w:shd w:val="clear" w:color="auto" w:fill="D9D9D9" w:themeFill="background1" w:themeFillShade="D9"/>
            <w:vAlign w:val="center"/>
          </w:tcPr>
          <w:p w14:paraId="343E3B6D" w14:textId="14CD824C" w:rsidR="00EA4DB5" w:rsidRPr="00EA4DB5" w:rsidRDefault="00701505" w:rsidP="00124A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42" w:type="dxa"/>
            <w:shd w:val="clear" w:color="auto" w:fill="D9D9D9" w:themeFill="background1" w:themeFillShade="D9"/>
            <w:vAlign w:val="center"/>
          </w:tcPr>
          <w:p w14:paraId="527A9645" w14:textId="7E604847" w:rsidR="00EA4DB5" w:rsidRPr="00EA4DB5" w:rsidRDefault="00701505" w:rsidP="00124A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</w:t>
            </w:r>
            <w:r w:rsidR="00EA4DB5" w:rsidRPr="00EA4DB5">
              <w:rPr>
                <w:b/>
              </w:rPr>
              <w:t>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43E3AE75" w14:textId="77777777" w:rsidR="00EA4DB5" w:rsidRPr="00EA4DB5" w:rsidRDefault="00EA4DB5" w:rsidP="00124A7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426" w:type="dxa"/>
            <w:shd w:val="clear" w:color="auto" w:fill="D9D9D9" w:themeFill="background1" w:themeFillShade="D9"/>
            <w:vAlign w:val="center"/>
          </w:tcPr>
          <w:p w14:paraId="10A88CBB" w14:textId="0EDE5393" w:rsidR="00EA4DB5" w:rsidRPr="00EA4DB5" w:rsidRDefault="00701505" w:rsidP="00124A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</w:t>
            </w:r>
            <w:r w:rsidR="00EA4DB5" w:rsidRPr="00EA4DB5">
              <w:rPr>
                <w:b/>
              </w:rPr>
              <w:t>nput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2D2BADB0" w14:textId="69E400F5" w:rsidR="00EA4DB5" w:rsidRPr="00EA4DB5" w:rsidRDefault="00701505" w:rsidP="00124A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</w:t>
            </w:r>
            <w:r w:rsidR="00EA4DB5" w:rsidRPr="00EA4DB5">
              <w:rPr>
                <w:b/>
              </w:rPr>
              <w:t>utput</w:t>
            </w:r>
          </w:p>
        </w:tc>
      </w:tr>
      <w:tr w:rsidR="00EA4DB5" w:rsidRPr="00EA4DB5" w14:paraId="60FD9A6F" w14:textId="77777777" w:rsidTr="00823F5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727"/>
        </w:trPr>
        <w:tc>
          <w:tcPr>
            <w:tcW w:w="1184" w:type="dxa"/>
          </w:tcPr>
          <w:p w14:paraId="11D065E5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0 0 3 3</w:t>
            </w:r>
          </w:p>
          <w:p w14:paraId="02E1B06D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5</w:t>
            </w:r>
          </w:p>
          <w:p w14:paraId="2739FBD9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0 0</w:t>
            </w:r>
          </w:p>
          <w:p w14:paraId="767F7ACA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0 1</w:t>
            </w:r>
          </w:p>
          <w:p w14:paraId="139688C1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4 4</w:t>
            </w:r>
          </w:p>
          <w:p w14:paraId="110900D9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5 3</w:t>
            </w:r>
          </w:p>
          <w:p w14:paraId="2172492B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</w:rPr>
            </w:pPr>
            <w:r w:rsidRPr="00EA4DB5">
              <w:rPr>
                <w:rFonts w:ascii="Consolas" w:hAnsi="Consolas"/>
                <w:noProof/>
              </w:rPr>
              <w:t>1 2</w:t>
            </w:r>
          </w:p>
        </w:tc>
        <w:tc>
          <w:tcPr>
            <w:tcW w:w="942" w:type="dxa"/>
          </w:tcPr>
          <w:p w14:paraId="386DC346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true</w:t>
            </w:r>
          </w:p>
          <w:p w14:paraId="65E9274C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true</w:t>
            </w:r>
          </w:p>
          <w:p w14:paraId="3C958AC4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false</w:t>
            </w:r>
          </w:p>
          <w:p w14:paraId="4FF95A38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false</w:t>
            </w:r>
          </w:p>
          <w:p w14:paraId="2C06E818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</w:rPr>
            </w:pPr>
            <w:r w:rsidRPr="00EA4DB5">
              <w:rPr>
                <w:rFonts w:ascii="Consolas" w:hAnsi="Consolas"/>
                <w:noProof/>
              </w:rPr>
              <w:t>true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20029AB7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426" w:type="dxa"/>
          </w:tcPr>
          <w:p w14:paraId="1EF62896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2 -3 12 3</w:t>
            </w:r>
          </w:p>
          <w:p w14:paraId="647FCE9E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4</w:t>
            </w:r>
          </w:p>
          <w:p w14:paraId="16267238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8 -1</w:t>
            </w:r>
          </w:p>
          <w:p w14:paraId="5BF89A9F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11 3</w:t>
            </w:r>
          </w:p>
          <w:p w14:paraId="6B509C27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1 1</w:t>
            </w:r>
          </w:p>
          <w:p w14:paraId="04A2876D" w14:textId="056325B2" w:rsidR="00EA4DB5" w:rsidRPr="00701505" w:rsidRDefault="00EA4DB5" w:rsidP="00823F53">
            <w:pPr>
              <w:spacing w:before="0" w:after="0"/>
              <w:rPr>
                <w:rFonts w:ascii="Consolas" w:hAnsi="Consolas"/>
                <w:noProof/>
              </w:rPr>
            </w:pPr>
            <w:r w:rsidRPr="00EA4DB5">
              <w:rPr>
                <w:rFonts w:ascii="Consolas" w:hAnsi="Consolas"/>
                <w:noProof/>
              </w:rPr>
              <w:t>2 4</w:t>
            </w:r>
          </w:p>
        </w:tc>
        <w:tc>
          <w:tcPr>
            <w:tcW w:w="942" w:type="dxa"/>
          </w:tcPr>
          <w:p w14:paraId="633587D1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true</w:t>
            </w:r>
          </w:p>
          <w:p w14:paraId="17A84049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true</w:t>
            </w:r>
          </w:p>
          <w:p w14:paraId="2CB6DE74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false</w:t>
            </w:r>
          </w:p>
          <w:p w14:paraId="7E80C8E0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</w:rPr>
            </w:pPr>
            <w:r w:rsidRPr="00EA4DB5">
              <w:rPr>
                <w:rFonts w:ascii="Consolas" w:hAnsi="Consolas"/>
                <w:noProof/>
              </w:rPr>
              <w:t>false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2DA7372E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426" w:type="dxa"/>
          </w:tcPr>
          <w:p w14:paraId="02FCB8A8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5 8 12 15</w:t>
            </w:r>
          </w:p>
          <w:p w14:paraId="3444A973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6</w:t>
            </w:r>
          </w:p>
          <w:p w14:paraId="49255EE5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0 0</w:t>
            </w:r>
          </w:p>
          <w:p w14:paraId="39B657ED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5 8</w:t>
            </w:r>
          </w:p>
          <w:p w14:paraId="2357E5AF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12 15</w:t>
            </w:r>
          </w:p>
          <w:p w14:paraId="7E132218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8 15</w:t>
            </w:r>
          </w:p>
          <w:p w14:paraId="3F0FE369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7 15</w:t>
            </w:r>
          </w:p>
          <w:p w14:paraId="5F94142D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</w:rPr>
            </w:pPr>
            <w:r w:rsidRPr="00EA4DB5">
              <w:rPr>
                <w:rFonts w:ascii="Consolas" w:hAnsi="Consolas"/>
                <w:noProof/>
              </w:rPr>
              <w:t>8 12</w:t>
            </w:r>
          </w:p>
        </w:tc>
        <w:tc>
          <w:tcPr>
            <w:tcW w:w="896" w:type="dxa"/>
          </w:tcPr>
          <w:p w14:paraId="4ED6E4CE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false</w:t>
            </w:r>
          </w:p>
          <w:p w14:paraId="2514803D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true</w:t>
            </w:r>
          </w:p>
          <w:p w14:paraId="1E886FFD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true</w:t>
            </w:r>
          </w:p>
          <w:p w14:paraId="733D0FDA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true</w:t>
            </w:r>
          </w:p>
          <w:p w14:paraId="08962153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true</w:t>
            </w:r>
          </w:p>
          <w:p w14:paraId="02891BD6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</w:rPr>
            </w:pPr>
            <w:r w:rsidRPr="00EA4DB5">
              <w:rPr>
                <w:rFonts w:ascii="Consolas" w:hAnsi="Consolas"/>
                <w:noProof/>
              </w:rPr>
              <w:t>true</w:t>
            </w:r>
          </w:p>
        </w:tc>
      </w:tr>
    </w:tbl>
    <w:p w14:paraId="7C1A8F48" w14:textId="77777777" w:rsidR="00EA4DB5" w:rsidRPr="00EA4DB5" w:rsidRDefault="00EA4DB5" w:rsidP="00EA4DB5">
      <w:pPr>
        <w:pStyle w:val="2"/>
        <w:rPr>
          <w:lang w:val="bg-BG"/>
        </w:rPr>
      </w:pPr>
      <w:r w:rsidRPr="00EA4DB5">
        <w:lastRenderedPageBreak/>
        <w:t>Student System</w:t>
      </w:r>
    </w:p>
    <w:p w14:paraId="21F7B0C6" w14:textId="77777777" w:rsidR="00EA4DB5" w:rsidRPr="00EA4DB5" w:rsidRDefault="00EA4DB5" w:rsidP="00EA4DB5">
      <w:pPr>
        <w:rPr>
          <w:lang w:val="bg-BG"/>
        </w:rPr>
      </w:pPr>
      <w:r w:rsidRPr="00EA4DB5">
        <w:t xml:space="preserve">You are given a </w:t>
      </w:r>
      <w:r w:rsidRPr="00EA4DB5">
        <w:rPr>
          <w:b/>
        </w:rPr>
        <w:t>working</w:t>
      </w:r>
      <w:r w:rsidRPr="00EA4DB5">
        <w:t xml:space="preserve"> </w:t>
      </w:r>
      <w:r w:rsidRPr="00EA4DB5">
        <w:rPr>
          <w:b/>
        </w:rPr>
        <w:t>project</w:t>
      </w:r>
      <w:r w:rsidRPr="00EA4DB5">
        <w:t xml:space="preserve"> for a small </w:t>
      </w:r>
      <w:r w:rsidRPr="00EA4DB5">
        <w:rPr>
          <w:b/>
        </w:rPr>
        <w:t>Student</w:t>
      </w:r>
      <w:r w:rsidRPr="00EA4DB5">
        <w:t xml:space="preserve"> </w:t>
      </w:r>
      <w:r w:rsidRPr="00EA4DB5">
        <w:rPr>
          <w:b/>
        </w:rPr>
        <w:t>System</w:t>
      </w:r>
      <w:r w:rsidRPr="00EA4DB5">
        <w:t xml:space="preserve">, but the code is very poorly organized. Break up the code </w:t>
      </w:r>
      <w:r w:rsidRPr="00EA4DB5">
        <w:rPr>
          <w:b/>
        </w:rPr>
        <w:t>logically</w:t>
      </w:r>
      <w:r w:rsidRPr="00EA4DB5">
        <w:t xml:space="preserve"> into </w:t>
      </w:r>
      <w:r w:rsidRPr="00EA4DB5">
        <w:rPr>
          <w:b/>
        </w:rPr>
        <w:t>smaller</w:t>
      </w:r>
      <w:r w:rsidRPr="00EA4DB5">
        <w:t xml:space="preserve"> </w:t>
      </w:r>
      <w:r w:rsidRPr="00EA4DB5">
        <w:rPr>
          <w:b/>
        </w:rPr>
        <w:t>functional</w:t>
      </w:r>
      <w:r w:rsidRPr="00EA4DB5">
        <w:t xml:space="preserve"> </w:t>
      </w:r>
      <w:r w:rsidRPr="00EA4DB5">
        <w:rPr>
          <w:b/>
        </w:rPr>
        <w:t>units</w:t>
      </w:r>
      <w:r w:rsidRPr="00EA4DB5">
        <w:t xml:space="preserve"> – </w:t>
      </w:r>
      <w:r w:rsidRPr="00EA4DB5">
        <w:rPr>
          <w:b/>
        </w:rPr>
        <w:t>methods</w:t>
      </w:r>
      <w:r w:rsidRPr="00EA4DB5">
        <w:t xml:space="preserve"> and </w:t>
      </w:r>
      <w:r w:rsidRPr="00EA4DB5">
        <w:rPr>
          <w:b/>
        </w:rPr>
        <w:t>classes</w:t>
      </w:r>
      <w:r w:rsidRPr="00EA4DB5">
        <w:t xml:space="preserve"> and don’t break the functionality.</w:t>
      </w:r>
    </w:p>
    <w:p w14:paraId="364559E5" w14:textId="77777777" w:rsidR="00EA4DB5" w:rsidRPr="00EA4DB5" w:rsidRDefault="00EA4DB5" w:rsidP="00EA4DB5">
      <w:pPr>
        <w:rPr>
          <w:lang w:val="bg-BG"/>
        </w:rPr>
      </w:pPr>
      <w:r w:rsidRPr="00EA4DB5">
        <w:t>The program supports the following commands:</w:t>
      </w:r>
    </w:p>
    <w:p w14:paraId="1D96885A" w14:textId="1ECE327D" w:rsidR="00EA4DB5" w:rsidRPr="00EA4DB5" w:rsidRDefault="00701505" w:rsidP="00EA4DB5">
      <w:pPr>
        <w:pStyle w:val="ac"/>
        <w:numPr>
          <w:ilvl w:val="0"/>
          <w:numId w:val="40"/>
        </w:numPr>
        <w:rPr>
          <w:b/>
          <w:noProof/>
          <w:lang w:val="bg-BG"/>
        </w:rPr>
      </w:pPr>
      <w:r w:rsidRPr="00B92035">
        <w:rPr>
          <w:b/>
        </w:rPr>
        <w:t>"</w:t>
      </w:r>
      <w:r>
        <w:rPr>
          <w:rFonts w:ascii="Consolas" w:hAnsi="Consolas"/>
          <w:b/>
          <w:noProof/>
        </w:rPr>
        <w:t>Create {studentName} {studentAge} {studentGrade}</w:t>
      </w:r>
      <w:r w:rsidRPr="00B92035">
        <w:rPr>
          <w:b/>
        </w:rPr>
        <w:t>"</w:t>
      </w:r>
      <w:r w:rsidRPr="00B92035">
        <w:t xml:space="preserve"> </w:t>
      </w:r>
      <w:r w:rsidR="00EA4DB5" w:rsidRPr="00EA4DB5">
        <w:rPr>
          <w:noProof/>
        </w:rPr>
        <w:t>– creates a new student and adds them to the repository.</w:t>
      </w:r>
    </w:p>
    <w:p w14:paraId="32F99639" w14:textId="343DEDE9" w:rsidR="00EA4DB5" w:rsidRPr="00EA4DB5" w:rsidRDefault="00701505" w:rsidP="00EA4DB5">
      <w:pPr>
        <w:pStyle w:val="ac"/>
        <w:numPr>
          <w:ilvl w:val="0"/>
          <w:numId w:val="40"/>
        </w:numPr>
        <w:rPr>
          <w:b/>
          <w:noProof/>
          <w:lang w:val="bg-BG"/>
        </w:rPr>
      </w:pPr>
      <w:r w:rsidRPr="00B92035">
        <w:rPr>
          <w:b/>
        </w:rPr>
        <w:t>"</w:t>
      </w:r>
      <w:r>
        <w:rPr>
          <w:rFonts w:ascii="Consolas" w:hAnsi="Consolas"/>
          <w:b/>
          <w:noProof/>
        </w:rPr>
        <w:t>Show {studentName}</w:t>
      </w:r>
      <w:r w:rsidRPr="00B92035">
        <w:rPr>
          <w:b/>
        </w:rPr>
        <w:t>"</w:t>
      </w:r>
      <w:r w:rsidR="00EA4DB5" w:rsidRPr="00EA4DB5">
        <w:rPr>
          <w:b/>
          <w:noProof/>
        </w:rPr>
        <w:t xml:space="preserve"> </w:t>
      </w:r>
      <w:r w:rsidR="00EA4DB5" w:rsidRPr="00EA4DB5">
        <w:rPr>
          <w:noProof/>
        </w:rPr>
        <w:t>– prints on the console information about a student in the format:</w:t>
      </w:r>
      <w:r w:rsidR="00EA4DB5" w:rsidRPr="00EA4DB5">
        <w:rPr>
          <w:noProof/>
          <w:lang w:val="bg-BG"/>
        </w:rPr>
        <w:br/>
      </w:r>
      <w:r w:rsidRPr="00B92035">
        <w:rPr>
          <w:b/>
        </w:rPr>
        <w:t>"</w:t>
      </w:r>
      <w:r>
        <w:rPr>
          <w:rFonts w:ascii="Consolas" w:hAnsi="Consolas"/>
          <w:b/>
          <w:noProof/>
        </w:rPr>
        <w:t>{</w:t>
      </w:r>
      <w:proofErr w:type="spellStart"/>
      <w:r>
        <w:rPr>
          <w:rFonts w:ascii="Consolas" w:hAnsi="Consolas"/>
          <w:b/>
          <w:noProof/>
        </w:rPr>
        <w:t>studentName</w:t>
      </w:r>
      <w:proofErr w:type="spellEnd"/>
      <w:r>
        <w:rPr>
          <w:rFonts w:ascii="Consolas" w:hAnsi="Consolas"/>
          <w:b/>
          <w:noProof/>
        </w:rPr>
        <w:t>} is {studentAge} years old. {commentary}.</w:t>
      </w:r>
      <w:r w:rsidRPr="00B92035">
        <w:rPr>
          <w:b/>
        </w:rPr>
        <w:t>"</w:t>
      </w:r>
      <w:r w:rsidR="00EA4DB5" w:rsidRPr="00EA4DB5">
        <w:rPr>
          <w:noProof/>
        </w:rPr>
        <w:t xml:space="preserve">, where the </w:t>
      </w:r>
      <w:r w:rsidR="00EA4DB5" w:rsidRPr="00EA4DB5">
        <w:rPr>
          <w:b/>
          <w:noProof/>
        </w:rPr>
        <w:t>commentary</w:t>
      </w:r>
      <w:r w:rsidR="00EA4DB5" w:rsidRPr="00EA4DB5">
        <w:rPr>
          <w:noProof/>
        </w:rPr>
        <w:t xml:space="preserve"> is based on the student’s grade.</w:t>
      </w:r>
    </w:p>
    <w:p w14:paraId="2C04E505" w14:textId="355153FC" w:rsidR="00EA4DB5" w:rsidRPr="00EA4DB5" w:rsidRDefault="00701505" w:rsidP="00EA4DB5">
      <w:pPr>
        <w:pStyle w:val="ac"/>
        <w:numPr>
          <w:ilvl w:val="0"/>
          <w:numId w:val="40"/>
        </w:numPr>
        <w:rPr>
          <w:b/>
          <w:noProof/>
          <w:lang w:val="bg-BG"/>
        </w:rPr>
      </w:pPr>
      <w:r w:rsidRPr="00B92035">
        <w:rPr>
          <w:b/>
        </w:rPr>
        <w:t>"</w:t>
      </w:r>
      <w:r w:rsidR="00EA4DB5" w:rsidRPr="00701505">
        <w:rPr>
          <w:rFonts w:ascii="Consolas" w:hAnsi="Consolas"/>
          <w:b/>
          <w:noProof/>
        </w:rPr>
        <w:t>Exit</w:t>
      </w:r>
      <w:r w:rsidRPr="00B92035">
        <w:rPr>
          <w:b/>
        </w:rPr>
        <w:t>"</w:t>
      </w:r>
      <w:r w:rsidR="00EA4DB5" w:rsidRPr="00EA4DB5">
        <w:rPr>
          <w:noProof/>
        </w:rPr>
        <w:t xml:space="preserve"> – closes the program.</w:t>
      </w:r>
    </w:p>
    <w:p w14:paraId="52D2C243" w14:textId="77777777" w:rsidR="00EA4DB5" w:rsidRPr="00EA4DB5" w:rsidRDefault="00EA4DB5" w:rsidP="00EA4DB5">
      <w:pPr>
        <w:rPr>
          <w:b/>
          <w:noProof/>
          <w:lang w:val="bg-BG"/>
        </w:rPr>
      </w:pPr>
      <w:r w:rsidRPr="00EA4DB5">
        <w:rPr>
          <w:b/>
          <w:noProof/>
        </w:rPr>
        <w:t xml:space="preserve">Do not </w:t>
      </w:r>
      <w:r w:rsidRPr="00EA4DB5">
        <w:rPr>
          <w:noProof/>
        </w:rPr>
        <w:t>add any</w:t>
      </w:r>
      <w:r w:rsidRPr="00EA4DB5">
        <w:rPr>
          <w:b/>
          <w:noProof/>
        </w:rPr>
        <w:t xml:space="preserve"> extra validation </w:t>
      </w:r>
      <w:r w:rsidRPr="00EA4DB5">
        <w:rPr>
          <w:noProof/>
        </w:rPr>
        <w:t xml:space="preserve">or </w:t>
      </w:r>
      <w:r w:rsidRPr="00EA4DB5">
        <w:rPr>
          <w:b/>
          <w:noProof/>
        </w:rPr>
        <w:t xml:space="preserve">functionality </w:t>
      </w:r>
      <w:r w:rsidRPr="00EA4DB5">
        <w:rPr>
          <w:noProof/>
        </w:rPr>
        <w:t>to the app!</w:t>
      </w:r>
    </w:p>
    <w:p w14:paraId="7A736F2F" w14:textId="77777777" w:rsidR="00EA4DB5" w:rsidRPr="00EA4DB5" w:rsidRDefault="00EA4DB5" w:rsidP="00EA4DB5">
      <w:pPr>
        <w:pStyle w:val="3"/>
        <w:rPr>
          <w:noProof/>
          <w:lang w:val="bg-BG"/>
        </w:rPr>
      </w:pPr>
      <w:r w:rsidRPr="00EA4DB5">
        <w:rPr>
          <w:noProof/>
        </w:rPr>
        <w:t>Examples</w:t>
      </w:r>
    </w:p>
    <w:tbl>
      <w:tblPr>
        <w:tblStyle w:val="af"/>
        <w:tblW w:w="847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240"/>
        <w:gridCol w:w="5237"/>
      </w:tblGrid>
      <w:tr w:rsidR="00EA4DB5" w:rsidRPr="00EA4DB5" w14:paraId="109A0067" w14:textId="77777777" w:rsidTr="00B42CEB">
        <w:trPr>
          <w:trHeight w:val="340"/>
        </w:trPr>
        <w:tc>
          <w:tcPr>
            <w:tcW w:w="3240" w:type="dxa"/>
            <w:shd w:val="clear" w:color="auto" w:fill="D9D9D9" w:themeFill="background1" w:themeFillShade="D9"/>
            <w:vAlign w:val="center"/>
          </w:tcPr>
          <w:p w14:paraId="397D5F07" w14:textId="187B5BDA" w:rsidR="00EA4DB5" w:rsidRPr="00EA4DB5" w:rsidRDefault="002B33DE" w:rsidP="00124A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</w:t>
            </w:r>
            <w:r w:rsidR="00EA4DB5" w:rsidRPr="00EA4DB5">
              <w:rPr>
                <w:b/>
              </w:rPr>
              <w:t>nput</w:t>
            </w:r>
          </w:p>
        </w:tc>
        <w:tc>
          <w:tcPr>
            <w:tcW w:w="5237" w:type="dxa"/>
            <w:shd w:val="clear" w:color="auto" w:fill="D9D9D9" w:themeFill="background1" w:themeFillShade="D9"/>
            <w:vAlign w:val="center"/>
          </w:tcPr>
          <w:p w14:paraId="19B35A40" w14:textId="4FB987F4" w:rsidR="00EA4DB5" w:rsidRPr="00EA4DB5" w:rsidRDefault="002B33DE" w:rsidP="00124A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</w:t>
            </w:r>
            <w:r w:rsidR="00EA4DB5" w:rsidRPr="00EA4DB5">
              <w:rPr>
                <w:b/>
              </w:rPr>
              <w:t>utput</w:t>
            </w:r>
          </w:p>
        </w:tc>
      </w:tr>
      <w:tr w:rsidR="00EA4DB5" w:rsidRPr="00EA4DB5" w14:paraId="5C16E61A" w14:textId="77777777" w:rsidTr="00B42CE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10"/>
        </w:trPr>
        <w:tc>
          <w:tcPr>
            <w:tcW w:w="3240" w:type="dxa"/>
          </w:tcPr>
          <w:p w14:paraId="454A0299" w14:textId="77777777" w:rsidR="00E06B26" w:rsidRPr="00E06B26" w:rsidRDefault="00E06B26" w:rsidP="00E06B26">
            <w:pPr>
              <w:spacing w:before="0" w:after="0"/>
              <w:rPr>
                <w:rFonts w:ascii="Consolas" w:hAnsi="Consolas"/>
                <w:noProof/>
              </w:rPr>
            </w:pPr>
            <w:r w:rsidRPr="00E06B26">
              <w:rPr>
                <w:rFonts w:ascii="Consolas" w:hAnsi="Consolas"/>
                <w:noProof/>
              </w:rPr>
              <w:t>Create Peter 20 5.50</w:t>
            </w:r>
          </w:p>
          <w:p w14:paraId="43527D86" w14:textId="77777777" w:rsidR="00E06B26" w:rsidRPr="00E06B26" w:rsidRDefault="00E06B26" w:rsidP="00E06B26">
            <w:pPr>
              <w:spacing w:before="0" w:after="0"/>
              <w:rPr>
                <w:rFonts w:ascii="Consolas" w:hAnsi="Consolas"/>
                <w:noProof/>
              </w:rPr>
            </w:pPr>
            <w:r w:rsidRPr="00E06B26">
              <w:rPr>
                <w:rFonts w:ascii="Consolas" w:hAnsi="Consolas"/>
                <w:noProof/>
              </w:rPr>
              <w:t>Create Maria 18 4.50</w:t>
            </w:r>
          </w:p>
          <w:p w14:paraId="4EA664A1" w14:textId="77777777" w:rsidR="00E06B26" w:rsidRPr="00E06B26" w:rsidRDefault="00E06B26" w:rsidP="00E06B26">
            <w:pPr>
              <w:spacing w:before="0" w:after="0"/>
              <w:rPr>
                <w:rFonts w:ascii="Consolas" w:hAnsi="Consolas"/>
                <w:noProof/>
              </w:rPr>
            </w:pPr>
            <w:r w:rsidRPr="00E06B26">
              <w:rPr>
                <w:rFonts w:ascii="Consolas" w:hAnsi="Consolas"/>
                <w:noProof/>
              </w:rPr>
              <w:t>Create George 25 3</w:t>
            </w:r>
          </w:p>
          <w:p w14:paraId="606F645B" w14:textId="77777777" w:rsidR="00E06B26" w:rsidRPr="00E06B26" w:rsidRDefault="00E06B26" w:rsidP="00E06B26">
            <w:pPr>
              <w:spacing w:before="0" w:after="0"/>
              <w:rPr>
                <w:rFonts w:ascii="Consolas" w:hAnsi="Consolas"/>
                <w:noProof/>
              </w:rPr>
            </w:pPr>
            <w:r w:rsidRPr="00E06B26">
              <w:rPr>
                <w:rFonts w:ascii="Consolas" w:hAnsi="Consolas"/>
                <w:noProof/>
              </w:rPr>
              <w:t>Show Peter</w:t>
            </w:r>
          </w:p>
          <w:p w14:paraId="2C69D82B" w14:textId="77777777" w:rsidR="00E06B26" w:rsidRPr="00E06B26" w:rsidRDefault="00E06B26" w:rsidP="00E06B26">
            <w:pPr>
              <w:spacing w:before="0" w:after="0"/>
              <w:rPr>
                <w:rFonts w:ascii="Consolas" w:hAnsi="Consolas"/>
                <w:noProof/>
              </w:rPr>
            </w:pPr>
            <w:r w:rsidRPr="00E06B26">
              <w:rPr>
                <w:rFonts w:ascii="Consolas" w:hAnsi="Consolas"/>
                <w:noProof/>
              </w:rPr>
              <w:t>Show Maria</w:t>
            </w:r>
          </w:p>
          <w:p w14:paraId="02673E63" w14:textId="7396ACAE" w:rsidR="00EA4DB5" w:rsidRPr="00EA4DB5" w:rsidRDefault="00E06B26" w:rsidP="00E06B26">
            <w:pPr>
              <w:spacing w:before="0" w:after="0"/>
              <w:rPr>
                <w:rFonts w:ascii="Consolas" w:hAnsi="Consolas"/>
                <w:noProof/>
              </w:rPr>
            </w:pPr>
            <w:r w:rsidRPr="00E06B26">
              <w:rPr>
                <w:rFonts w:ascii="Consolas" w:hAnsi="Consolas"/>
                <w:noProof/>
              </w:rPr>
              <w:t>Exit</w:t>
            </w:r>
          </w:p>
        </w:tc>
        <w:tc>
          <w:tcPr>
            <w:tcW w:w="5237" w:type="dxa"/>
          </w:tcPr>
          <w:p w14:paraId="23FCD79A" w14:textId="77777777" w:rsidR="00E06B26" w:rsidRPr="00E06B26" w:rsidRDefault="00E06B26" w:rsidP="00E06B26">
            <w:pPr>
              <w:spacing w:before="0" w:after="0"/>
              <w:rPr>
                <w:rFonts w:ascii="Consolas" w:hAnsi="Consolas"/>
                <w:noProof/>
              </w:rPr>
            </w:pPr>
            <w:r w:rsidRPr="00E06B26">
              <w:rPr>
                <w:rFonts w:ascii="Consolas" w:hAnsi="Consolas"/>
                <w:noProof/>
              </w:rPr>
              <w:t>Peter is 20 years old. Excellent student.</w:t>
            </w:r>
          </w:p>
          <w:p w14:paraId="695E274F" w14:textId="35E7E951" w:rsidR="00EA4DB5" w:rsidRPr="00EA4DB5" w:rsidRDefault="00E06B26" w:rsidP="00E06B26">
            <w:pPr>
              <w:spacing w:before="0" w:after="0"/>
              <w:rPr>
                <w:rFonts w:ascii="Consolas" w:hAnsi="Consolas"/>
                <w:noProof/>
              </w:rPr>
            </w:pPr>
            <w:r w:rsidRPr="00E06B26">
              <w:rPr>
                <w:rFonts w:ascii="Consolas" w:hAnsi="Consolas"/>
                <w:noProof/>
              </w:rPr>
              <w:t>Maria is 18 years old. Average student.</w:t>
            </w:r>
          </w:p>
        </w:tc>
      </w:tr>
      <w:tr w:rsidR="00E06B26" w:rsidRPr="00EA4DB5" w14:paraId="04472055" w14:textId="77777777" w:rsidTr="00B42CE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10"/>
        </w:trPr>
        <w:tc>
          <w:tcPr>
            <w:tcW w:w="3240" w:type="dxa"/>
          </w:tcPr>
          <w:p w14:paraId="63E6F650" w14:textId="77777777" w:rsidR="00E06B26" w:rsidRPr="00E06B26" w:rsidRDefault="00E06B26" w:rsidP="00E06B26">
            <w:pPr>
              <w:spacing w:before="0" w:after="0"/>
              <w:rPr>
                <w:rFonts w:ascii="Consolas" w:hAnsi="Consolas"/>
                <w:noProof/>
              </w:rPr>
            </w:pPr>
            <w:r w:rsidRPr="00E06B26">
              <w:rPr>
                <w:rFonts w:ascii="Consolas" w:hAnsi="Consolas"/>
                <w:noProof/>
              </w:rPr>
              <w:t>Create Teo 19 2.00</w:t>
            </w:r>
          </w:p>
          <w:p w14:paraId="2E844384" w14:textId="77777777" w:rsidR="00E06B26" w:rsidRPr="00E06B26" w:rsidRDefault="00E06B26" w:rsidP="00E06B26">
            <w:pPr>
              <w:spacing w:before="0" w:after="0"/>
              <w:rPr>
                <w:rFonts w:ascii="Consolas" w:hAnsi="Consolas"/>
                <w:noProof/>
              </w:rPr>
            </w:pPr>
            <w:r w:rsidRPr="00E06B26">
              <w:rPr>
                <w:rFonts w:ascii="Consolas" w:hAnsi="Consolas"/>
                <w:noProof/>
              </w:rPr>
              <w:t>Show Sam</w:t>
            </w:r>
          </w:p>
          <w:p w14:paraId="231EDA60" w14:textId="77777777" w:rsidR="00E06B26" w:rsidRPr="00E06B26" w:rsidRDefault="00E06B26" w:rsidP="00E06B26">
            <w:pPr>
              <w:spacing w:before="0" w:after="0"/>
              <w:rPr>
                <w:rFonts w:ascii="Consolas" w:hAnsi="Consolas"/>
                <w:noProof/>
              </w:rPr>
            </w:pPr>
            <w:r w:rsidRPr="00E06B26">
              <w:rPr>
                <w:rFonts w:ascii="Consolas" w:hAnsi="Consolas"/>
                <w:noProof/>
              </w:rPr>
              <w:t>Show Teo</w:t>
            </w:r>
          </w:p>
          <w:p w14:paraId="71AC49EC" w14:textId="77777777" w:rsidR="00E06B26" w:rsidRPr="00E06B26" w:rsidRDefault="00E06B26" w:rsidP="00E06B26">
            <w:pPr>
              <w:spacing w:before="0" w:after="0"/>
              <w:rPr>
                <w:rFonts w:ascii="Consolas" w:hAnsi="Consolas"/>
                <w:noProof/>
              </w:rPr>
            </w:pPr>
            <w:r w:rsidRPr="00E06B26">
              <w:rPr>
                <w:rFonts w:ascii="Consolas" w:hAnsi="Consolas"/>
                <w:noProof/>
              </w:rPr>
              <w:t>Create Sam 20 3.00</w:t>
            </w:r>
          </w:p>
          <w:p w14:paraId="799CD3A6" w14:textId="77777777" w:rsidR="00E06B26" w:rsidRPr="00E06B26" w:rsidRDefault="00E06B26" w:rsidP="00E06B26">
            <w:pPr>
              <w:spacing w:before="0" w:after="0"/>
              <w:rPr>
                <w:rFonts w:ascii="Consolas" w:hAnsi="Consolas"/>
                <w:noProof/>
              </w:rPr>
            </w:pPr>
            <w:r w:rsidRPr="00E06B26">
              <w:rPr>
                <w:rFonts w:ascii="Consolas" w:hAnsi="Consolas"/>
                <w:noProof/>
              </w:rPr>
              <w:t>Show Teo</w:t>
            </w:r>
          </w:p>
          <w:p w14:paraId="10707D52" w14:textId="77777777" w:rsidR="00E06B26" w:rsidRPr="00E06B26" w:rsidRDefault="00E06B26" w:rsidP="00E06B26">
            <w:pPr>
              <w:spacing w:before="0" w:after="0"/>
              <w:rPr>
                <w:rFonts w:ascii="Consolas" w:hAnsi="Consolas"/>
                <w:noProof/>
              </w:rPr>
            </w:pPr>
            <w:r w:rsidRPr="00E06B26">
              <w:rPr>
                <w:rFonts w:ascii="Consolas" w:hAnsi="Consolas"/>
                <w:noProof/>
              </w:rPr>
              <w:t>Show Sam</w:t>
            </w:r>
          </w:p>
          <w:p w14:paraId="10FA694A" w14:textId="46846990" w:rsidR="00E06B26" w:rsidRPr="00E06B26" w:rsidRDefault="00E06B26" w:rsidP="00E06B26">
            <w:pPr>
              <w:spacing w:before="0" w:after="0"/>
              <w:rPr>
                <w:rFonts w:ascii="Consolas" w:hAnsi="Consolas"/>
                <w:noProof/>
              </w:rPr>
            </w:pPr>
            <w:r w:rsidRPr="00E06B26">
              <w:rPr>
                <w:rFonts w:ascii="Consolas" w:hAnsi="Consolas"/>
                <w:noProof/>
              </w:rPr>
              <w:t>Exit</w:t>
            </w:r>
          </w:p>
        </w:tc>
        <w:tc>
          <w:tcPr>
            <w:tcW w:w="5237" w:type="dxa"/>
          </w:tcPr>
          <w:p w14:paraId="20452E20" w14:textId="77777777" w:rsidR="00E06B26" w:rsidRPr="00E06B26" w:rsidRDefault="00E06B26" w:rsidP="00E06B26">
            <w:pPr>
              <w:spacing w:before="0" w:after="0"/>
              <w:rPr>
                <w:rFonts w:ascii="Consolas" w:hAnsi="Consolas"/>
                <w:noProof/>
              </w:rPr>
            </w:pPr>
            <w:r w:rsidRPr="00E06B26">
              <w:rPr>
                <w:rFonts w:ascii="Consolas" w:hAnsi="Consolas"/>
                <w:noProof/>
              </w:rPr>
              <w:t>Teo is 19 years old. Very nice person.</w:t>
            </w:r>
          </w:p>
          <w:p w14:paraId="190736D4" w14:textId="77777777" w:rsidR="00E06B26" w:rsidRPr="00E06B26" w:rsidRDefault="00E06B26" w:rsidP="00E06B26">
            <w:pPr>
              <w:spacing w:before="0" w:after="0"/>
              <w:rPr>
                <w:rFonts w:ascii="Consolas" w:hAnsi="Consolas"/>
                <w:noProof/>
              </w:rPr>
            </w:pPr>
            <w:r w:rsidRPr="00E06B26">
              <w:rPr>
                <w:rFonts w:ascii="Consolas" w:hAnsi="Consolas"/>
                <w:noProof/>
              </w:rPr>
              <w:t>Teo is 19 years old. Very nice person.</w:t>
            </w:r>
          </w:p>
          <w:p w14:paraId="71A5E4CA" w14:textId="44CF1525" w:rsidR="00E06B26" w:rsidRPr="00E06B26" w:rsidRDefault="00E06B26" w:rsidP="00E06B26">
            <w:pPr>
              <w:spacing w:before="0" w:after="0"/>
              <w:rPr>
                <w:rFonts w:ascii="Consolas" w:hAnsi="Consolas"/>
                <w:noProof/>
              </w:rPr>
            </w:pPr>
            <w:r w:rsidRPr="00E06B26">
              <w:rPr>
                <w:rFonts w:ascii="Consolas" w:hAnsi="Consolas"/>
                <w:noProof/>
              </w:rPr>
              <w:t>Sam is 20 years old. Very nice person.</w:t>
            </w:r>
          </w:p>
        </w:tc>
      </w:tr>
    </w:tbl>
    <w:p w14:paraId="75865C91" w14:textId="77777777" w:rsidR="00EA4DB5" w:rsidRPr="00EA4DB5" w:rsidRDefault="00EA4DB5" w:rsidP="00EA4DB5">
      <w:pPr>
        <w:pStyle w:val="2"/>
        <w:rPr>
          <w:lang w:val="bg-BG"/>
        </w:rPr>
      </w:pPr>
      <w:r w:rsidRPr="00EA4DB5">
        <w:t>Hotel Reservation</w:t>
      </w:r>
    </w:p>
    <w:p w14:paraId="3E9A20CF" w14:textId="3F09A1AE" w:rsidR="00EA4DB5" w:rsidRPr="00EA4DB5" w:rsidRDefault="00EA4DB5" w:rsidP="00EA4DB5">
      <w:pPr>
        <w:rPr>
          <w:noProof/>
          <w:lang w:val="bg-BG"/>
        </w:rPr>
      </w:pPr>
      <w:r w:rsidRPr="00EA4DB5">
        <w:t xml:space="preserve">Create a class </w:t>
      </w:r>
      <w:r w:rsidRPr="008B7CAC">
        <w:rPr>
          <w:rFonts w:ascii="Consolas" w:hAnsi="Consolas"/>
          <w:b/>
          <w:noProof/>
        </w:rPr>
        <w:t>PriceCalculator</w:t>
      </w:r>
      <w:r w:rsidRPr="00EA4DB5">
        <w:rPr>
          <w:noProof/>
        </w:rPr>
        <w:t xml:space="preserve"> </w:t>
      </w:r>
      <w:r w:rsidRPr="00EA4DB5">
        <w:t xml:space="preserve">that calculates the total price of a holiday, given the </w:t>
      </w:r>
      <w:r w:rsidRPr="00EA4DB5">
        <w:rPr>
          <w:b/>
        </w:rPr>
        <w:t>price</w:t>
      </w:r>
      <w:r w:rsidRPr="00EA4DB5">
        <w:t xml:space="preserve"> </w:t>
      </w:r>
      <w:r w:rsidRPr="00EA4DB5">
        <w:rPr>
          <w:b/>
        </w:rPr>
        <w:t>per</w:t>
      </w:r>
      <w:r w:rsidRPr="00EA4DB5">
        <w:t xml:space="preserve"> </w:t>
      </w:r>
      <w:r w:rsidRPr="00EA4DB5">
        <w:rPr>
          <w:b/>
        </w:rPr>
        <w:t>day</w:t>
      </w:r>
      <w:r w:rsidRPr="00EA4DB5">
        <w:t xml:space="preserve">, </w:t>
      </w:r>
      <w:r w:rsidRPr="00EA4DB5">
        <w:rPr>
          <w:b/>
        </w:rPr>
        <w:t>number</w:t>
      </w:r>
      <w:r w:rsidRPr="00EA4DB5">
        <w:t xml:space="preserve"> </w:t>
      </w:r>
      <w:r w:rsidRPr="00EA4DB5">
        <w:rPr>
          <w:b/>
        </w:rPr>
        <w:t>of</w:t>
      </w:r>
      <w:r w:rsidRPr="00EA4DB5">
        <w:t xml:space="preserve"> </w:t>
      </w:r>
      <w:r w:rsidRPr="00EA4DB5">
        <w:rPr>
          <w:b/>
        </w:rPr>
        <w:t>days</w:t>
      </w:r>
      <w:r w:rsidRPr="00EA4DB5">
        <w:t xml:space="preserve">, the </w:t>
      </w:r>
      <w:r w:rsidRPr="00EA4DB5">
        <w:rPr>
          <w:b/>
        </w:rPr>
        <w:t>season</w:t>
      </w:r>
      <w:r w:rsidR="00B42CEB">
        <w:rPr>
          <w:b/>
        </w:rPr>
        <w:t>,</w:t>
      </w:r>
      <w:r w:rsidRPr="00EA4DB5">
        <w:t xml:space="preserve"> and a </w:t>
      </w:r>
      <w:r w:rsidRPr="00EA4DB5">
        <w:rPr>
          <w:b/>
        </w:rPr>
        <w:t>discount</w:t>
      </w:r>
      <w:r w:rsidRPr="00EA4DB5">
        <w:t xml:space="preserve"> </w:t>
      </w:r>
      <w:r w:rsidRPr="00EA4DB5">
        <w:rPr>
          <w:b/>
        </w:rPr>
        <w:t>type</w:t>
      </w:r>
      <w:r w:rsidRPr="00EA4DB5">
        <w:t>.</w:t>
      </w:r>
      <w:r w:rsidRPr="00EA4DB5">
        <w:rPr>
          <w:b/>
        </w:rPr>
        <w:t xml:space="preserve"> </w:t>
      </w:r>
      <w:r w:rsidRPr="00EA4DB5">
        <w:t xml:space="preserve">The </w:t>
      </w:r>
      <w:r w:rsidRPr="00EA4DB5">
        <w:rPr>
          <w:b/>
        </w:rPr>
        <w:t>discount</w:t>
      </w:r>
      <w:r w:rsidRPr="00EA4DB5">
        <w:t xml:space="preserve"> </w:t>
      </w:r>
      <w:r w:rsidRPr="00EA4DB5">
        <w:rPr>
          <w:b/>
        </w:rPr>
        <w:t>type</w:t>
      </w:r>
      <w:r w:rsidRPr="00EA4DB5">
        <w:t xml:space="preserve"> and </w:t>
      </w:r>
      <w:r w:rsidRPr="00EA4DB5">
        <w:rPr>
          <w:b/>
        </w:rPr>
        <w:t>season</w:t>
      </w:r>
      <w:r w:rsidRPr="00EA4DB5">
        <w:t xml:space="preserve"> should be </w:t>
      </w:r>
      <w:r w:rsidR="00B42CEB">
        <w:t xml:space="preserve">an </w:t>
      </w:r>
      <w:r w:rsidRPr="00EA4DB5">
        <w:rPr>
          <w:b/>
          <w:noProof/>
        </w:rPr>
        <w:t>enum</w:t>
      </w:r>
      <w:r w:rsidRPr="00EA4DB5">
        <w:rPr>
          <w:noProof/>
        </w:rPr>
        <w:t>.</w:t>
      </w:r>
    </w:p>
    <w:p w14:paraId="39E98209" w14:textId="77777777" w:rsidR="00EA4DB5" w:rsidRPr="00EA4DB5" w:rsidRDefault="00EA4DB5" w:rsidP="00EA4DB5">
      <w:pPr>
        <w:rPr>
          <w:lang w:val="bg-BG"/>
        </w:rPr>
      </w:pPr>
      <w:r w:rsidRPr="00EA4DB5">
        <w:t xml:space="preserve">Use the class in your </w:t>
      </w:r>
      <w:r w:rsidRPr="00EA4DB5">
        <w:rPr>
          <w:b/>
          <w:noProof/>
        </w:rPr>
        <w:t>main()</w:t>
      </w:r>
      <w:r w:rsidRPr="00EA4DB5">
        <w:t xml:space="preserve"> method to read input and </w:t>
      </w:r>
      <w:r w:rsidRPr="00EA4DB5">
        <w:rPr>
          <w:b/>
        </w:rPr>
        <w:t>print</w:t>
      </w:r>
      <w:r w:rsidRPr="00EA4DB5">
        <w:t xml:space="preserve"> on the console the </w:t>
      </w:r>
      <w:r w:rsidRPr="00EA4DB5">
        <w:rPr>
          <w:b/>
        </w:rPr>
        <w:t>price</w:t>
      </w:r>
      <w:r w:rsidRPr="00EA4DB5">
        <w:t xml:space="preserve"> of the </w:t>
      </w:r>
      <w:r w:rsidRPr="00EA4DB5">
        <w:rPr>
          <w:b/>
        </w:rPr>
        <w:t>whole</w:t>
      </w:r>
      <w:r w:rsidRPr="00EA4DB5">
        <w:t xml:space="preserve"> </w:t>
      </w:r>
      <w:r w:rsidRPr="00EA4DB5">
        <w:rPr>
          <w:b/>
        </w:rPr>
        <w:t>holiday</w:t>
      </w:r>
      <w:r w:rsidRPr="00EA4DB5">
        <w:t>.</w:t>
      </w:r>
    </w:p>
    <w:p w14:paraId="4E2E6F22" w14:textId="77777777" w:rsidR="00EA4DB5" w:rsidRPr="00EA4DB5" w:rsidRDefault="00EA4DB5" w:rsidP="00EA4DB5">
      <w:pPr>
        <w:rPr>
          <w:lang w:val="bg-BG"/>
        </w:rPr>
      </w:pPr>
      <w:r w:rsidRPr="00EA4DB5">
        <w:t>The price per day will be multiplied depending on the season by:</w:t>
      </w:r>
    </w:p>
    <w:p w14:paraId="666A395A" w14:textId="77777777" w:rsidR="00EA4DB5" w:rsidRPr="00EA4DB5" w:rsidRDefault="00EA4DB5" w:rsidP="00EA4DB5">
      <w:pPr>
        <w:pStyle w:val="ac"/>
        <w:numPr>
          <w:ilvl w:val="0"/>
          <w:numId w:val="40"/>
        </w:numPr>
        <w:rPr>
          <w:lang w:val="bg-BG"/>
        </w:rPr>
      </w:pPr>
      <w:r w:rsidRPr="00EA4DB5">
        <w:rPr>
          <w:b/>
        </w:rPr>
        <w:t>1</w:t>
      </w:r>
      <w:r w:rsidRPr="00EA4DB5">
        <w:t xml:space="preserve"> during </w:t>
      </w:r>
      <w:r w:rsidRPr="008B7CAC">
        <w:rPr>
          <w:rFonts w:ascii="Consolas" w:hAnsi="Consolas"/>
          <w:b/>
        </w:rPr>
        <w:t>Autumn</w:t>
      </w:r>
    </w:p>
    <w:p w14:paraId="14270EE9" w14:textId="77777777" w:rsidR="00EA4DB5" w:rsidRPr="00EA4DB5" w:rsidRDefault="00EA4DB5" w:rsidP="00EA4DB5">
      <w:pPr>
        <w:pStyle w:val="ac"/>
        <w:numPr>
          <w:ilvl w:val="0"/>
          <w:numId w:val="40"/>
        </w:numPr>
        <w:rPr>
          <w:lang w:val="bg-BG"/>
        </w:rPr>
      </w:pPr>
      <w:r w:rsidRPr="00EA4DB5">
        <w:rPr>
          <w:b/>
        </w:rPr>
        <w:t>2</w:t>
      </w:r>
      <w:r w:rsidRPr="00EA4DB5">
        <w:t xml:space="preserve"> during </w:t>
      </w:r>
      <w:r w:rsidRPr="008B7CAC">
        <w:rPr>
          <w:rFonts w:ascii="Consolas" w:hAnsi="Consolas"/>
          <w:b/>
        </w:rPr>
        <w:t>Spring</w:t>
      </w:r>
    </w:p>
    <w:p w14:paraId="3973B29F" w14:textId="77777777" w:rsidR="00EA4DB5" w:rsidRPr="00EA4DB5" w:rsidRDefault="00EA4DB5" w:rsidP="00EA4DB5">
      <w:pPr>
        <w:pStyle w:val="ac"/>
        <w:numPr>
          <w:ilvl w:val="0"/>
          <w:numId w:val="40"/>
        </w:numPr>
        <w:rPr>
          <w:lang w:val="bg-BG"/>
        </w:rPr>
      </w:pPr>
      <w:r w:rsidRPr="00EA4DB5">
        <w:rPr>
          <w:b/>
        </w:rPr>
        <w:t>3</w:t>
      </w:r>
      <w:r w:rsidRPr="00EA4DB5">
        <w:t xml:space="preserve"> during </w:t>
      </w:r>
      <w:r w:rsidRPr="008B7CAC">
        <w:rPr>
          <w:rFonts w:ascii="Consolas" w:hAnsi="Consolas"/>
          <w:b/>
        </w:rPr>
        <w:t>Winter</w:t>
      </w:r>
    </w:p>
    <w:p w14:paraId="26985D86" w14:textId="77777777" w:rsidR="00EA4DB5" w:rsidRPr="00EA4DB5" w:rsidRDefault="00EA4DB5" w:rsidP="00EA4DB5">
      <w:pPr>
        <w:pStyle w:val="ac"/>
        <w:numPr>
          <w:ilvl w:val="0"/>
          <w:numId w:val="40"/>
        </w:numPr>
        <w:rPr>
          <w:lang w:val="bg-BG"/>
        </w:rPr>
      </w:pPr>
      <w:r w:rsidRPr="00EA4DB5">
        <w:rPr>
          <w:b/>
        </w:rPr>
        <w:t>4</w:t>
      </w:r>
      <w:r w:rsidRPr="00EA4DB5">
        <w:t xml:space="preserve"> during </w:t>
      </w:r>
      <w:r w:rsidRPr="008B7CAC">
        <w:rPr>
          <w:rFonts w:ascii="Consolas" w:hAnsi="Consolas"/>
          <w:b/>
        </w:rPr>
        <w:t>Summer</w:t>
      </w:r>
    </w:p>
    <w:p w14:paraId="3E489667" w14:textId="77777777" w:rsidR="00EA4DB5" w:rsidRPr="00EA4DB5" w:rsidRDefault="00EA4DB5" w:rsidP="00EA4DB5">
      <w:pPr>
        <w:rPr>
          <w:lang w:val="bg-BG"/>
        </w:rPr>
      </w:pPr>
      <w:r w:rsidRPr="00EA4DB5">
        <w:t>The discount is applied to the total price and is one of the following:</w:t>
      </w:r>
    </w:p>
    <w:p w14:paraId="01BEB428" w14:textId="77777777" w:rsidR="00EA4DB5" w:rsidRPr="00EA4DB5" w:rsidRDefault="00EA4DB5" w:rsidP="00EA4DB5">
      <w:pPr>
        <w:pStyle w:val="ac"/>
        <w:numPr>
          <w:ilvl w:val="0"/>
          <w:numId w:val="41"/>
        </w:numPr>
        <w:rPr>
          <w:lang w:val="bg-BG"/>
        </w:rPr>
      </w:pPr>
      <w:r w:rsidRPr="00EA4DB5">
        <w:rPr>
          <w:b/>
        </w:rPr>
        <w:t>20</w:t>
      </w:r>
      <w:r w:rsidRPr="00EA4DB5">
        <w:t xml:space="preserve">% for </w:t>
      </w:r>
      <w:r w:rsidRPr="00EA4DB5">
        <w:rPr>
          <w:noProof/>
        </w:rPr>
        <w:t xml:space="preserve">VIP </w:t>
      </w:r>
      <w:r w:rsidRPr="00EA4DB5">
        <w:t xml:space="preserve">clients - </w:t>
      </w:r>
      <w:r w:rsidRPr="008B7CAC">
        <w:rPr>
          <w:rFonts w:ascii="Consolas" w:hAnsi="Consolas"/>
          <w:b/>
          <w:noProof/>
        </w:rPr>
        <w:t>VIP</w:t>
      </w:r>
    </w:p>
    <w:p w14:paraId="0C1201A1" w14:textId="77777777" w:rsidR="00EA4DB5" w:rsidRPr="00EA4DB5" w:rsidRDefault="00EA4DB5" w:rsidP="00EA4DB5">
      <w:pPr>
        <w:pStyle w:val="ac"/>
        <w:numPr>
          <w:ilvl w:val="0"/>
          <w:numId w:val="41"/>
        </w:numPr>
        <w:rPr>
          <w:lang w:val="bg-BG"/>
        </w:rPr>
      </w:pPr>
      <w:r w:rsidRPr="00EA4DB5">
        <w:rPr>
          <w:b/>
        </w:rPr>
        <w:t>10</w:t>
      </w:r>
      <w:r w:rsidRPr="00EA4DB5">
        <w:t xml:space="preserve">% for clients, visiting for a second time - </w:t>
      </w:r>
      <w:r w:rsidRPr="008B7CAC">
        <w:rPr>
          <w:rFonts w:ascii="Consolas" w:hAnsi="Consolas"/>
          <w:b/>
          <w:noProof/>
        </w:rPr>
        <w:t>SecondVisit</w:t>
      </w:r>
    </w:p>
    <w:p w14:paraId="29D53F94" w14:textId="77777777" w:rsidR="00EA4DB5" w:rsidRPr="00EA4DB5" w:rsidRDefault="00EA4DB5" w:rsidP="00EA4DB5">
      <w:pPr>
        <w:pStyle w:val="ac"/>
        <w:numPr>
          <w:ilvl w:val="0"/>
          <w:numId w:val="41"/>
        </w:numPr>
        <w:rPr>
          <w:lang w:val="bg-BG"/>
        </w:rPr>
      </w:pPr>
      <w:r w:rsidRPr="00EA4DB5">
        <w:rPr>
          <w:b/>
        </w:rPr>
        <w:t>0</w:t>
      </w:r>
      <w:r w:rsidRPr="00EA4DB5">
        <w:t xml:space="preserve">% if there is no discount - </w:t>
      </w:r>
      <w:r w:rsidRPr="008B7CAC">
        <w:rPr>
          <w:rFonts w:ascii="Consolas" w:hAnsi="Consolas"/>
          <w:b/>
        </w:rPr>
        <w:t>None</w:t>
      </w:r>
    </w:p>
    <w:p w14:paraId="74F4E32D" w14:textId="77777777" w:rsidR="00EA4DB5" w:rsidRPr="00EA4DB5" w:rsidRDefault="00EA4DB5" w:rsidP="00EA4DB5">
      <w:pPr>
        <w:pStyle w:val="3"/>
        <w:rPr>
          <w:lang w:val="bg-BG"/>
        </w:rPr>
      </w:pPr>
      <w:r w:rsidRPr="00EA4DB5">
        <w:lastRenderedPageBreak/>
        <w:t>Input</w:t>
      </w:r>
    </w:p>
    <w:p w14:paraId="71BC1ECE" w14:textId="7557D67F" w:rsidR="00EA4DB5" w:rsidRPr="00EA4DB5" w:rsidRDefault="00EA4DB5" w:rsidP="00EA4DB5">
      <w:pPr>
        <w:rPr>
          <w:lang w:val="bg-BG"/>
        </w:rPr>
      </w:pPr>
      <w:r w:rsidRPr="00EA4DB5">
        <w:t xml:space="preserve">On a </w:t>
      </w:r>
      <w:r w:rsidRPr="00EA4DB5">
        <w:rPr>
          <w:b/>
        </w:rPr>
        <w:t>single</w:t>
      </w:r>
      <w:r w:rsidRPr="00EA4DB5">
        <w:t xml:space="preserve"> </w:t>
      </w:r>
      <w:r w:rsidRPr="00EA4DB5">
        <w:rPr>
          <w:b/>
        </w:rPr>
        <w:t>line</w:t>
      </w:r>
      <w:r w:rsidRPr="00EA4DB5">
        <w:t xml:space="preserve"> you will receive all the </w:t>
      </w:r>
      <w:r w:rsidRPr="00EA4DB5">
        <w:rPr>
          <w:b/>
        </w:rPr>
        <w:t>information</w:t>
      </w:r>
      <w:r w:rsidRPr="00EA4DB5">
        <w:t xml:space="preserve"> about the </w:t>
      </w:r>
      <w:r w:rsidRPr="00EA4DB5">
        <w:rPr>
          <w:b/>
        </w:rPr>
        <w:t>reservation</w:t>
      </w:r>
      <w:r w:rsidRPr="00EA4DB5">
        <w:t xml:space="preserve"> in the format:</w:t>
      </w:r>
      <w:r w:rsidRPr="00EA4DB5">
        <w:rPr>
          <w:lang w:val="bg-BG"/>
        </w:rPr>
        <w:br/>
      </w:r>
      <w:r w:rsidR="002B33DE" w:rsidRPr="00B92035">
        <w:rPr>
          <w:b/>
        </w:rPr>
        <w:t>"</w:t>
      </w:r>
      <w:r w:rsidR="002B33DE" w:rsidRPr="002B33DE">
        <w:rPr>
          <w:rFonts w:ascii="Consolas" w:hAnsi="Consolas"/>
          <w:b/>
        </w:rPr>
        <w:t>{</w:t>
      </w:r>
      <w:proofErr w:type="spellStart"/>
      <w:r w:rsidR="002B33DE" w:rsidRPr="002B33DE">
        <w:rPr>
          <w:rFonts w:ascii="Consolas" w:hAnsi="Consolas"/>
          <w:b/>
          <w:noProof/>
        </w:rPr>
        <w:t>pricePerDay</w:t>
      </w:r>
      <w:proofErr w:type="spellEnd"/>
      <w:r w:rsidR="002B33DE" w:rsidRPr="002B33DE">
        <w:rPr>
          <w:rFonts w:ascii="Consolas" w:hAnsi="Consolas"/>
          <w:b/>
          <w:noProof/>
        </w:rPr>
        <w:t>} {numberOfDays} {season} {</w:t>
      </w:r>
      <w:r w:rsidRPr="002B33DE">
        <w:rPr>
          <w:rFonts w:ascii="Consolas" w:hAnsi="Consolas"/>
          <w:b/>
          <w:noProof/>
        </w:rPr>
        <w:t>discountT</w:t>
      </w:r>
      <w:r w:rsidR="002B33DE" w:rsidRPr="002B33DE">
        <w:rPr>
          <w:rFonts w:ascii="Consolas" w:hAnsi="Consolas"/>
          <w:b/>
          <w:noProof/>
        </w:rPr>
        <w:t>ype}</w:t>
      </w:r>
      <w:r w:rsidR="002B33DE" w:rsidRPr="00B92035">
        <w:rPr>
          <w:b/>
        </w:rPr>
        <w:t>"</w:t>
      </w:r>
      <w:r w:rsidRPr="00EA4DB5">
        <w:t>, where:</w:t>
      </w:r>
    </w:p>
    <w:p w14:paraId="58F6CB2E" w14:textId="4857496A" w:rsidR="00EA4DB5" w:rsidRPr="00EA4DB5" w:rsidRDefault="00EA4DB5" w:rsidP="00EA4DB5">
      <w:pPr>
        <w:pStyle w:val="ac"/>
        <w:numPr>
          <w:ilvl w:val="0"/>
          <w:numId w:val="40"/>
        </w:numPr>
        <w:rPr>
          <w:lang w:val="bg-BG"/>
        </w:rPr>
      </w:pPr>
      <w:r w:rsidRPr="00EA4DB5">
        <w:t xml:space="preserve">The price per day will be a valid decimal in the range </w:t>
      </w:r>
      <w:r w:rsidRPr="00B42CEB">
        <w:rPr>
          <w:b/>
        </w:rPr>
        <w:t>[0.01…1000.00]</w:t>
      </w:r>
      <w:r w:rsidR="00B42CEB" w:rsidRPr="00B42CEB">
        <w:rPr>
          <w:lang w:val="bg-BG"/>
        </w:rPr>
        <w:t>.</w:t>
      </w:r>
    </w:p>
    <w:p w14:paraId="0EDD97C7" w14:textId="5A74CBFD" w:rsidR="00EA4DB5" w:rsidRPr="00EA4DB5" w:rsidRDefault="00EA4DB5" w:rsidP="00EA4DB5">
      <w:pPr>
        <w:pStyle w:val="ac"/>
        <w:numPr>
          <w:ilvl w:val="0"/>
          <w:numId w:val="40"/>
        </w:numPr>
        <w:rPr>
          <w:lang w:val="bg-BG"/>
        </w:rPr>
      </w:pPr>
      <w:r w:rsidRPr="00EA4DB5">
        <w:t xml:space="preserve">The number of days will be a valid integer in </w:t>
      </w:r>
      <w:r w:rsidR="00B42CEB">
        <w:t xml:space="preserve">the </w:t>
      </w:r>
      <w:r w:rsidRPr="00EA4DB5">
        <w:t xml:space="preserve">range </w:t>
      </w:r>
      <w:r w:rsidRPr="00B42CEB">
        <w:rPr>
          <w:b/>
        </w:rPr>
        <w:t>[1…1000]</w:t>
      </w:r>
      <w:r w:rsidR="00B42CEB" w:rsidRPr="00B42CEB">
        <w:rPr>
          <w:lang w:val="bg-BG"/>
        </w:rPr>
        <w:t>.</w:t>
      </w:r>
    </w:p>
    <w:p w14:paraId="66146EA1" w14:textId="739C613E" w:rsidR="00EA4DB5" w:rsidRPr="00EA4DB5" w:rsidRDefault="00EA4DB5" w:rsidP="00EA4DB5">
      <w:pPr>
        <w:pStyle w:val="ac"/>
        <w:numPr>
          <w:ilvl w:val="0"/>
          <w:numId w:val="40"/>
        </w:numPr>
        <w:rPr>
          <w:lang w:val="bg-BG"/>
        </w:rPr>
      </w:pPr>
      <w:r w:rsidRPr="00EA4DB5">
        <w:t xml:space="preserve">The season will be one of </w:t>
      </w:r>
      <w:r w:rsidRPr="002B33DE">
        <w:rPr>
          <w:rFonts w:ascii="Consolas" w:hAnsi="Consolas"/>
          <w:b/>
        </w:rPr>
        <w:t>Spring</w:t>
      </w:r>
      <w:r w:rsidRPr="00EA4DB5">
        <w:t xml:space="preserve">, </w:t>
      </w:r>
      <w:r w:rsidRPr="002B33DE">
        <w:rPr>
          <w:rFonts w:ascii="Consolas" w:hAnsi="Consolas"/>
          <w:b/>
        </w:rPr>
        <w:t>Summer</w:t>
      </w:r>
      <w:r w:rsidRPr="00EA4DB5">
        <w:t xml:space="preserve">, </w:t>
      </w:r>
      <w:r w:rsidRPr="002B33DE">
        <w:rPr>
          <w:rFonts w:ascii="Consolas" w:hAnsi="Consolas"/>
          <w:b/>
        </w:rPr>
        <w:t>Autumn</w:t>
      </w:r>
      <w:r w:rsidRPr="00EA4DB5">
        <w:t xml:space="preserve">, </w:t>
      </w:r>
      <w:r w:rsidRPr="002B33DE">
        <w:rPr>
          <w:rFonts w:ascii="Consolas" w:hAnsi="Consolas"/>
          <w:b/>
        </w:rPr>
        <w:t>Winter</w:t>
      </w:r>
      <w:r w:rsidR="00B42CEB" w:rsidRPr="00B42CEB">
        <w:rPr>
          <w:lang w:val="bg-BG"/>
        </w:rPr>
        <w:t>.</w:t>
      </w:r>
    </w:p>
    <w:p w14:paraId="38E4FF50" w14:textId="14A0299E" w:rsidR="00EA4DB5" w:rsidRPr="00EA4DB5" w:rsidRDefault="00EA4DB5" w:rsidP="00EA4DB5">
      <w:pPr>
        <w:pStyle w:val="ac"/>
        <w:numPr>
          <w:ilvl w:val="0"/>
          <w:numId w:val="40"/>
        </w:numPr>
        <w:rPr>
          <w:lang w:val="bg-BG"/>
        </w:rPr>
      </w:pPr>
      <w:r w:rsidRPr="00EA4DB5">
        <w:t xml:space="preserve">The discount will be one of </w:t>
      </w:r>
      <w:r w:rsidRPr="002B33DE">
        <w:rPr>
          <w:rFonts w:ascii="Consolas" w:hAnsi="Consolas"/>
          <w:b/>
          <w:noProof/>
        </w:rPr>
        <w:t>VIP</w:t>
      </w:r>
      <w:r w:rsidRPr="00EA4DB5">
        <w:t xml:space="preserve">, </w:t>
      </w:r>
      <w:r w:rsidRPr="002B33DE">
        <w:rPr>
          <w:rFonts w:ascii="Consolas" w:hAnsi="Consolas"/>
          <w:b/>
          <w:noProof/>
        </w:rPr>
        <w:t>SecondVisit</w:t>
      </w:r>
      <w:r w:rsidRPr="00EA4DB5">
        <w:t xml:space="preserve">, </w:t>
      </w:r>
      <w:r w:rsidRPr="002B33DE">
        <w:rPr>
          <w:rFonts w:ascii="Consolas" w:hAnsi="Consolas"/>
          <w:b/>
        </w:rPr>
        <w:t>None</w:t>
      </w:r>
      <w:r w:rsidR="00B42CEB" w:rsidRPr="00B42CEB">
        <w:rPr>
          <w:lang w:val="bg-BG"/>
        </w:rPr>
        <w:t>.</w:t>
      </w:r>
    </w:p>
    <w:p w14:paraId="44237E53" w14:textId="77777777" w:rsidR="00EA4DB5" w:rsidRPr="00EA4DB5" w:rsidRDefault="00EA4DB5" w:rsidP="00EA4DB5">
      <w:pPr>
        <w:pStyle w:val="3"/>
        <w:rPr>
          <w:lang w:val="bg-BG"/>
        </w:rPr>
      </w:pPr>
      <w:r w:rsidRPr="00EA4DB5">
        <w:t>Output</w:t>
      </w:r>
    </w:p>
    <w:p w14:paraId="20B1FCF6" w14:textId="77777777" w:rsidR="00EA4DB5" w:rsidRPr="00EA4DB5" w:rsidRDefault="00EA4DB5" w:rsidP="00EA4DB5">
      <w:pPr>
        <w:rPr>
          <w:lang w:val="bg-BG"/>
        </w:rPr>
      </w:pPr>
      <w:r w:rsidRPr="00EA4DB5">
        <w:t xml:space="preserve">On a </w:t>
      </w:r>
      <w:r w:rsidRPr="00EA4DB5">
        <w:rPr>
          <w:b/>
        </w:rPr>
        <w:t>single</w:t>
      </w:r>
      <w:r w:rsidRPr="00EA4DB5">
        <w:t xml:space="preserve"> </w:t>
      </w:r>
      <w:r w:rsidRPr="00EA4DB5">
        <w:rPr>
          <w:b/>
        </w:rPr>
        <w:t>line</w:t>
      </w:r>
      <w:r w:rsidRPr="00EA4DB5">
        <w:t xml:space="preserve">, print the </w:t>
      </w:r>
      <w:r w:rsidRPr="00EA4DB5">
        <w:rPr>
          <w:b/>
        </w:rPr>
        <w:t>total</w:t>
      </w:r>
      <w:r w:rsidRPr="00EA4DB5">
        <w:t xml:space="preserve"> </w:t>
      </w:r>
      <w:r w:rsidRPr="00EA4DB5">
        <w:rPr>
          <w:b/>
        </w:rPr>
        <w:t>price</w:t>
      </w:r>
      <w:r w:rsidRPr="00EA4DB5">
        <w:t xml:space="preserve"> of the </w:t>
      </w:r>
      <w:r w:rsidRPr="00EA4DB5">
        <w:rPr>
          <w:b/>
        </w:rPr>
        <w:t>holiday</w:t>
      </w:r>
      <w:r w:rsidRPr="00EA4DB5">
        <w:t xml:space="preserve">, rounded to </w:t>
      </w:r>
      <w:r w:rsidRPr="00EA4DB5">
        <w:rPr>
          <w:b/>
        </w:rPr>
        <w:t>2</w:t>
      </w:r>
      <w:r w:rsidRPr="00EA4DB5">
        <w:t xml:space="preserve"> </w:t>
      </w:r>
      <w:r w:rsidRPr="00EA4DB5">
        <w:rPr>
          <w:b/>
        </w:rPr>
        <w:t>digits</w:t>
      </w:r>
      <w:r w:rsidRPr="00EA4DB5">
        <w:t xml:space="preserve"> after the decimal separator.</w:t>
      </w:r>
    </w:p>
    <w:p w14:paraId="674235CB" w14:textId="77777777" w:rsidR="00EA4DB5" w:rsidRPr="00EA4DB5" w:rsidRDefault="00EA4DB5" w:rsidP="00EA4DB5">
      <w:pPr>
        <w:pStyle w:val="3"/>
        <w:rPr>
          <w:lang w:val="bg-BG"/>
        </w:rPr>
      </w:pPr>
      <w:r w:rsidRPr="00EA4DB5">
        <w:t>Examples</w:t>
      </w:r>
    </w:p>
    <w:tbl>
      <w:tblPr>
        <w:tblStyle w:val="af"/>
        <w:tblW w:w="43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240"/>
        <w:gridCol w:w="1142"/>
      </w:tblGrid>
      <w:tr w:rsidR="00EA4DB5" w:rsidRPr="00EA4DB5" w14:paraId="314CDF7E" w14:textId="77777777" w:rsidTr="00124A7E">
        <w:tc>
          <w:tcPr>
            <w:tcW w:w="3240" w:type="dxa"/>
            <w:shd w:val="clear" w:color="auto" w:fill="D9D9D9" w:themeFill="background1" w:themeFillShade="D9"/>
            <w:vAlign w:val="center"/>
          </w:tcPr>
          <w:p w14:paraId="72169113" w14:textId="0C135325" w:rsidR="00EA4DB5" w:rsidRPr="00EA4DB5" w:rsidRDefault="002B33DE" w:rsidP="00124A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</w:t>
            </w:r>
            <w:r w:rsidR="00EA4DB5" w:rsidRPr="00EA4DB5">
              <w:rPr>
                <w:b/>
              </w:rPr>
              <w:t>nput</w:t>
            </w:r>
          </w:p>
        </w:tc>
        <w:tc>
          <w:tcPr>
            <w:tcW w:w="1142" w:type="dxa"/>
            <w:shd w:val="clear" w:color="auto" w:fill="D9D9D9" w:themeFill="background1" w:themeFillShade="D9"/>
            <w:vAlign w:val="center"/>
          </w:tcPr>
          <w:p w14:paraId="66C8680E" w14:textId="723EB12D" w:rsidR="00EA4DB5" w:rsidRPr="00EA4DB5" w:rsidRDefault="002B33DE" w:rsidP="00124A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</w:t>
            </w:r>
            <w:r w:rsidR="00EA4DB5" w:rsidRPr="00EA4DB5">
              <w:rPr>
                <w:b/>
              </w:rPr>
              <w:t>utput</w:t>
            </w:r>
          </w:p>
        </w:tc>
      </w:tr>
      <w:tr w:rsidR="00EA4DB5" w:rsidRPr="00EA4DB5" w14:paraId="3585ED41" w14:textId="77777777" w:rsidTr="00124A7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10"/>
        </w:trPr>
        <w:tc>
          <w:tcPr>
            <w:tcW w:w="3240" w:type="dxa"/>
          </w:tcPr>
          <w:p w14:paraId="6D26A8A8" w14:textId="77777777" w:rsidR="00EA4DB5" w:rsidRPr="00EA4DB5" w:rsidRDefault="00EA4DB5" w:rsidP="00124A7E">
            <w:pPr>
              <w:rPr>
                <w:rFonts w:ascii="Consolas" w:hAnsi="Consolas"/>
                <w:noProof/>
              </w:rPr>
            </w:pPr>
            <w:r w:rsidRPr="00EA4DB5">
              <w:rPr>
                <w:rFonts w:ascii="Consolas" w:hAnsi="Consolas"/>
                <w:noProof/>
              </w:rPr>
              <w:t>50.25 5 Summer VIP</w:t>
            </w:r>
          </w:p>
        </w:tc>
        <w:tc>
          <w:tcPr>
            <w:tcW w:w="1142" w:type="dxa"/>
          </w:tcPr>
          <w:p w14:paraId="7F212499" w14:textId="77777777" w:rsidR="00EA4DB5" w:rsidRPr="00EA4DB5" w:rsidRDefault="00EA4DB5" w:rsidP="00124A7E">
            <w:pPr>
              <w:rPr>
                <w:rFonts w:ascii="Consolas" w:hAnsi="Consolas"/>
                <w:noProof/>
              </w:rPr>
            </w:pPr>
            <w:r w:rsidRPr="00EA4DB5">
              <w:rPr>
                <w:rFonts w:ascii="Consolas" w:hAnsi="Consolas"/>
                <w:noProof/>
              </w:rPr>
              <w:t>804.00</w:t>
            </w:r>
          </w:p>
        </w:tc>
      </w:tr>
      <w:tr w:rsidR="00EA4DB5" w:rsidRPr="00EA4DB5" w14:paraId="5E73DEDB" w14:textId="77777777" w:rsidTr="00124A7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8"/>
        </w:trPr>
        <w:tc>
          <w:tcPr>
            <w:tcW w:w="3240" w:type="dxa"/>
          </w:tcPr>
          <w:p w14:paraId="6DEBB133" w14:textId="77777777" w:rsidR="00EA4DB5" w:rsidRPr="00EA4DB5" w:rsidRDefault="00EA4DB5" w:rsidP="00124A7E">
            <w:pPr>
              <w:rPr>
                <w:rFonts w:ascii="Consolas" w:hAnsi="Consolas"/>
                <w:noProof/>
              </w:rPr>
            </w:pPr>
            <w:r w:rsidRPr="00EA4DB5">
              <w:rPr>
                <w:rFonts w:ascii="Consolas" w:hAnsi="Consolas"/>
                <w:noProof/>
              </w:rPr>
              <w:t>40 10 Autumn SecondVisit</w:t>
            </w:r>
          </w:p>
        </w:tc>
        <w:tc>
          <w:tcPr>
            <w:tcW w:w="1142" w:type="dxa"/>
          </w:tcPr>
          <w:p w14:paraId="05F9E286" w14:textId="77777777" w:rsidR="00EA4DB5" w:rsidRPr="00EA4DB5" w:rsidRDefault="00EA4DB5" w:rsidP="00124A7E">
            <w:pPr>
              <w:rPr>
                <w:rFonts w:ascii="Consolas" w:hAnsi="Consolas"/>
                <w:noProof/>
              </w:rPr>
            </w:pPr>
            <w:r w:rsidRPr="00EA4DB5">
              <w:rPr>
                <w:rFonts w:ascii="Consolas" w:hAnsi="Consolas"/>
                <w:noProof/>
              </w:rPr>
              <w:t>360.00</w:t>
            </w:r>
          </w:p>
        </w:tc>
      </w:tr>
      <w:tr w:rsidR="00EA4DB5" w:rsidRPr="00EA4DB5" w14:paraId="6CFA1D75" w14:textId="77777777" w:rsidTr="00124A7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8"/>
        </w:trPr>
        <w:tc>
          <w:tcPr>
            <w:tcW w:w="3240" w:type="dxa"/>
          </w:tcPr>
          <w:p w14:paraId="1E396FE5" w14:textId="77777777" w:rsidR="00EA4DB5" w:rsidRPr="00EA4DB5" w:rsidRDefault="00EA4DB5" w:rsidP="00124A7E">
            <w:pPr>
              <w:rPr>
                <w:rFonts w:ascii="Consolas" w:hAnsi="Consolas"/>
                <w:noProof/>
              </w:rPr>
            </w:pPr>
            <w:r w:rsidRPr="00EA4DB5">
              <w:rPr>
                <w:rFonts w:ascii="Consolas" w:hAnsi="Consolas"/>
                <w:noProof/>
              </w:rPr>
              <w:t>120.20 2 Winter None</w:t>
            </w:r>
          </w:p>
        </w:tc>
        <w:tc>
          <w:tcPr>
            <w:tcW w:w="1142" w:type="dxa"/>
          </w:tcPr>
          <w:p w14:paraId="1C867318" w14:textId="77777777" w:rsidR="00EA4DB5" w:rsidRPr="00EA4DB5" w:rsidRDefault="00EA4DB5" w:rsidP="00124A7E">
            <w:pPr>
              <w:rPr>
                <w:rFonts w:ascii="Consolas" w:hAnsi="Consolas"/>
                <w:noProof/>
              </w:rPr>
            </w:pPr>
            <w:r w:rsidRPr="00EA4DB5">
              <w:rPr>
                <w:rFonts w:ascii="Consolas" w:hAnsi="Consolas"/>
                <w:noProof/>
              </w:rPr>
              <w:t>721.20</w:t>
            </w:r>
          </w:p>
        </w:tc>
      </w:tr>
    </w:tbl>
    <w:p w14:paraId="5249051E" w14:textId="77777777" w:rsidR="00EA4DB5" w:rsidRPr="00EA4DB5" w:rsidRDefault="00EA4DB5" w:rsidP="00EA4DB5">
      <w:pPr>
        <w:rPr>
          <w:lang w:val="bg-BG"/>
        </w:rPr>
      </w:pPr>
    </w:p>
    <w:p w14:paraId="5656343A" w14:textId="77777777" w:rsidR="00EA4DB5" w:rsidRPr="00EA4DB5" w:rsidRDefault="00EA4DB5" w:rsidP="00EA4DB5">
      <w:pPr>
        <w:rPr>
          <w:lang w:val="bg-BG"/>
        </w:rPr>
      </w:pPr>
    </w:p>
    <w:p w14:paraId="441E773A" w14:textId="77777777" w:rsidR="00EA4DB5" w:rsidRPr="00EA4DB5" w:rsidRDefault="00EA4DB5" w:rsidP="00EA4DB5">
      <w:pPr>
        <w:rPr>
          <w:lang w:val="bg-BG"/>
        </w:rPr>
      </w:pPr>
    </w:p>
    <w:p w14:paraId="592EBD29" w14:textId="51658AA2" w:rsidR="00640502" w:rsidRPr="00EA4DB5" w:rsidRDefault="00640502" w:rsidP="00EA4DB5">
      <w:pPr>
        <w:rPr>
          <w:lang w:val="bg-BG"/>
        </w:rPr>
      </w:pPr>
    </w:p>
    <w:sectPr w:rsidR="00640502" w:rsidRPr="00EA4DB5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4E5A92" w14:textId="77777777" w:rsidR="002D331B" w:rsidRDefault="002D331B" w:rsidP="008068A2">
      <w:pPr>
        <w:spacing w:after="0" w:line="240" w:lineRule="auto"/>
      </w:pPr>
      <w:r>
        <w:separator/>
      </w:r>
    </w:p>
  </w:endnote>
  <w:endnote w:type="continuationSeparator" w:id="0">
    <w:p w14:paraId="785FCA78" w14:textId="77777777" w:rsidR="002D331B" w:rsidRDefault="002D331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EEF711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701505" w:rsidRPr="00701505">
                              <w:rPr>
                                <w:rStyle w:val="a9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EEF711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701505" w:rsidRPr="00701505">
                        <w:rPr>
                          <w:rStyle w:val="a9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38A3B9F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23F53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23F53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38A3B9F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23F53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23F53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A68461" w14:textId="77777777" w:rsidR="002D331B" w:rsidRDefault="002D331B" w:rsidP="008068A2">
      <w:pPr>
        <w:spacing w:after="0" w:line="240" w:lineRule="auto"/>
      </w:pPr>
      <w:r>
        <w:separator/>
      </w:r>
    </w:p>
  </w:footnote>
  <w:footnote w:type="continuationSeparator" w:id="0">
    <w:p w14:paraId="67E3E316" w14:textId="77777777" w:rsidR="002D331B" w:rsidRDefault="002D331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B64C9D"/>
    <w:multiLevelType w:val="hybridMultilevel"/>
    <w:tmpl w:val="BE4022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B434B82"/>
    <w:multiLevelType w:val="hybridMultilevel"/>
    <w:tmpl w:val="11D80D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83776779">
    <w:abstractNumId w:val="0"/>
  </w:num>
  <w:num w:numId="2" w16cid:durableId="2065833619">
    <w:abstractNumId w:val="40"/>
  </w:num>
  <w:num w:numId="3" w16cid:durableId="1418557472">
    <w:abstractNumId w:val="9"/>
  </w:num>
  <w:num w:numId="4" w16cid:durableId="1309626685">
    <w:abstractNumId w:val="26"/>
  </w:num>
  <w:num w:numId="5" w16cid:durableId="1003123774">
    <w:abstractNumId w:val="27"/>
  </w:num>
  <w:num w:numId="6" w16cid:durableId="2009480276">
    <w:abstractNumId w:val="31"/>
  </w:num>
  <w:num w:numId="7" w16cid:durableId="206257531">
    <w:abstractNumId w:val="3"/>
  </w:num>
  <w:num w:numId="8" w16cid:durableId="2114549946">
    <w:abstractNumId w:val="7"/>
  </w:num>
  <w:num w:numId="9" w16cid:durableId="1029530811">
    <w:abstractNumId w:val="24"/>
  </w:num>
  <w:num w:numId="10" w16cid:durableId="64266063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505242019">
    <w:abstractNumId w:val="4"/>
  </w:num>
  <w:num w:numId="12" w16cid:durableId="1659922069">
    <w:abstractNumId w:val="19"/>
  </w:num>
  <w:num w:numId="13" w16cid:durableId="788550707">
    <w:abstractNumId w:val="1"/>
  </w:num>
  <w:num w:numId="14" w16cid:durableId="1045980154">
    <w:abstractNumId w:val="30"/>
  </w:num>
  <w:num w:numId="15" w16cid:durableId="811674851">
    <w:abstractNumId w:val="10"/>
  </w:num>
  <w:num w:numId="16" w16cid:durableId="81336492">
    <w:abstractNumId w:val="35"/>
  </w:num>
  <w:num w:numId="17" w16cid:durableId="311951870">
    <w:abstractNumId w:val="25"/>
  </w:num>
  <w:num w:numId="18" w16cid:durableId="1467817719">
    <w:abstractNumId w:val="39"/>
  </w:num>
  <w:num w:numId="19" w16cid:durableId="1081829832">
    <w:abstractNumId w:val="32"/>
  </w:num>
  <w:num w:numId="20" w16cid:durableId="1083407991">
    <w:abstractNumId w:val="18"/>
  </w:num>
  <w:num w:numId="21" w16cid:durableId="1111903030">
    <w:abstractNumId w:val="29"/>
  </w:num>
  <w:num w:numId="22" w16cid:durableId="1993170602">
    <w:abstractNumId w:val="12"/>
  </w:num>
  <w:num w:numId="23" w16cid:durableId="817843650">
    <w:abstractNumId w:val="15"/>
  </w:num>
  <w:num w:numId="24" w16cid:durableId="1540823510">
    <w:abstractNumId w:val="2"/>
  </w:num>
  <w:num w:numId="25" w16cid:durableId="1248543324">
    <w:abstractNumId w:val="6"/>
  </w:num>
  <w:num w:numId="26" w16cid:durableId="929003525">
    <w:abstractNumId w:val="16"/>
  </w:num>
  <w:num w:numId="27" w16cid:durableId="204217908">
    <w:abstractNumId w:val="34"/>
  </w:num>
  <w:num w:numId="28" w16cid:durableId="61567177">
    <w:abstractNumId w:val="17"/>
  </w:num>
  <w:num w:numId="29" w16cid:durableId="20858186">
    <w:abstractNumId w:val="38"/>
  </w:num>
  <w:num w:numId="30" w16cid:durableId="563952255">
    <w:abstractNumId w:val="21"/>
  </w:num>
  <w:num w:numId="31" w16cid:durableId="2059013629">
    <w:abstractNumId w:val="11"/>
  </w:num>
  <w:num w:numId="32" w16cid:durableId="221407991">
    <w:abstractNumId w:val="33"/>
  </w:num>
  <w:num w:numId="33" w16cid:durableId="1890458428">
    <w:abstractNumId w:val="36"/>
  </w:num>
  <w:num w:numId="34" w16cid:durableId="801580233">
    <w:abstractNumId w:val="23"/>
  </w:num>
  <w:num w:numId="35" w16cid:durableId="2007786689">
    <w:abstractNumId w:val="37"/>
  </w:num>
  <w:num w:numId="36" w16cid:durableId="516045078">
    <w:abstractNumId w:val="5"/>
  </w:num>
  <w:num w:numId="37" w16cid:durableId="806314586">
    <w:abstractNumId w:val="22"/>
  </w:num>
  <w:num w:numId="38" w16cid:durableId="301158676">
    <w:abstractNumId w:val="14"/>
  </w:num>
  <w:num w:numId="39" w16cid:durableId="1609697986">
    <w:abstractNumId w:val="28"/>
  </w:num>
  <w:num w:numId="40" w16cid:durableId="2028481241">
    <w:abstractNumId w:val="8"/>
  </w:num>
  <w:num w:numId="41" w16cid:durableId="187455388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NjCwtDA3NrY0NLNU0lEKTi0uzszPAykwqgUAzHrKS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0C7CA0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B33DE"/>
    <w:rsid w:val="002C539D"/>
    <w:rsid w:val="002C71C6"/>
    <w:rsid w:val="002D07CA"/>
    <w:rsid w:val="002D331B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0523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C2BB7"/>
    <w:rsid w:val="006D239A"/>
    <w:rsid w:val="006E1302"/>
    <w:rsid w:val="006E2245"/>
    <w:rsid w:val="006E55B4"/>
    <w:rsid w:val="006E7E50"/>
    <w:rsid w:val="00701505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B414A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3F53"/>
    <w:rsid w:val="00836CA4"/>
    <w:rsid w:val="0085184F"/>
    <w:rsid w:val="00861625"/>
    <w:rsid w:val="008617B5"/>
    <w:rsid w:val="00870828"/>
    <w:rsid w:val="0088080B"/>
    <w:rsid w:val="008B07D7"/>
    <w:rsid w:val="008B557F"/>
    <w:rsid w:val="008B7CAC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D4249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42CEB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75A23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6B26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A4DB5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52797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59/java-advanced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1575/Working-with-Abstraction-Lab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7341658-3C33-4AD0-9E5E-DCC39C9AE1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</TotalTime>
  <Pages>3</Pages>
  <Words>718</Words>
  <Characters>3248</Characters>
  <Application>Microsoft Office Word</Application>
  <DocSecurity>0</DocSecurity>
  <Lines>162</Lines>
  <Paragraphs>16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rcises and Homework for the Java OOP Course at SoftUni</vt:lpstr>
    </vt:vector>
  </TitlesOfParts>
  <Company>SoftUni – https://softuni.org</Company>
  <LinksUpToDate>false</LinksUpToDate>
  <CharactersWithSpaces>38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the Java OOP Course at SoftUni</dc:title>
  <dc:subject>Java OOP Course @ Software University - https://softuni.bg/modules/59/java-advanced</dc:subject>
  <dc:creator>Software University</dc:creator>
  <cp:keywords>Abstraction; Inheritance; Reflection; unit; test; Java Basics; Java; OOP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10</cp:revision>
  <cp:lastPrinted>2015-10-26T22:35:00Z</cp:lastPrinted>
  <dcterms:created xsi:type="dcterms:W3CDTF">2019-11-12T12:29:00Z</dcterms:created>
  <dcterms:modified xsi:type="dcterms:W3CDTF">2023-05-10T11:33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49890f88eb1e7c25e625c94e87ac4a16dca850539c65a412035a7d949abcf5c</vt:lpwstr>
  </property>
</Properties>
</file>